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90353" w14:textId="77777777" w:rsidR="00760C11" w:rsidRPr="007C2D53" w:rsidRDefault="00760C11" w:rsidP="005F6A94">
      <w:pPr>
        <w:spacing w:line="240" w:lineRule="auto"/>
        <w:rPr>
          <w:rFonts w:ascii="Times New Roman" w:hAnsi="Times New Roman" w:cs="Times New Roman"/>
          <w:sz w:val="24"/>
          <w:szCs w:val="24"/>
        </w:rPr>
      </w:pPr>
    </w:p>
    <w:tbl>
      <w:tblPr>
        <w:tblStyle w:val="GridTable1Light"/>
        <w:tblW w:w="10768" w:type="dxa"/>
        <w:tblLayout w:type="fixed"/>
        <w:tblLook w:val="04A0" w:firstRow="1" w:lastRow="0" w:firstColumn="1" w:lastColumn="0" w:noHBand="0" w:noVBand="1"/>
      </w:tblPr>
      <w:tblGrid>
        <w:gridCol w:w="2425"/>
        <w:gridCol w:w="2250"/>
        <w:gridCol w:w="6093"/>
      </w:tblGrid>
      <w:tr w:rsidR="00BD39B8" w:rsidRPr="007C2D53" w14:paraId="2F729E4A" w14:textId="77777777" w:rsidTr="007C2D53">
        <w:trPr>
          <w:cnfStyle w:val="100000000000" w:firstRow="1" w:lastRow="0" w:firstColumn="0" w:lastColumn="0" w:oddVBand="0" w:evenVBand="0" w:oddHBand="0"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4675" w:type="dxa"/>
            <w:gridSpan w:val="2"/>
            <w:noWrap/>
          </w:tcPr>
          <w:p w14:paraId="79C17C69" w14:textId="77777777" w:rsidR="00BD39B8" w:rsidRPr="007C2D53" w:rsidRDefault="00BD39B8" w:rsidP="005F6A94">
            <w:pPr>
              <w:pStyle w:val="ListParagraph"/>
              <w:numPr>
                <w:ilvl w:val="0"/>
                <w:numId w:val="2"/>
              </w:numPr>
              <w:rPr>
                <w:rFonts w:ascii="Times New Roman" w:eastAsia="Times New Roman" w:hAnsi="Times New Roman" w:cs="Times New Roman"/>
                <w:b w:val="0"/>
                <w:color w:val="000000"/>
                <w:sz w:val="24"/>
                <w:szCs w:val="24"/>
                <w:lang w:eastAsia="uk-UA"/>
              </w:rPr>
            </w:pPr>
            <w:r w:rsidRPr="007C2D53">
              <w:rPr>
                <w:rFonts w:ascii="Times New Roman" w:eastAsia="Times New Roman" w:hAnsi="Times New Roman" w:cs="Times New Roman"/>
                <w:b w:val="0"/>
                <w:color w:val="000000"/>
                <w:sz w:val="24"/>
                <w:szCs w:val="24"/>
                <w:lang w:eastAsia="uk-UA"/>
              </w:rPr>
              <w:t>Energy efficiency</w:t>
            </w:r>
            <w:r w:rsidRPr="007C2D53">
              <w:rPr>
                <w:rFonts w:ascii="Times New Roman" w:eastAsia="Times New Roman" w:hAnsi="Times New Roman" w:cs="Times New Roman"/>
                <w:b w:val="0"/>
                <w:color w:val="000000"/>
                <w:sz w:val="24"/>
                <w:szCs w:val="24"/>
                <w:lang w:val="en-US" w:eastAsia="uk-UA"/>
              </w:rPr>
              <w:t xml:space="preserve"> (electrical components)</w:t>
            </w:r>
          </w:p>
        </w:tc>
        <w:tc>
          <w:tcPr>
            <w:tcW w:w="6093" w:type="dxa"/>
          </w:tcPr>
          <w:p w14:paraId="0ECED29E" w14:textId="77777777" w:rsidR="00BD39B8" w:rsidRPr="007C2D53" w:rsidRDefault="00BD39B8" w:rsidP="005F6A9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2ECF9672" w14:textId="77777777" w:rsidTr="007C2D53">
        <w:trPr>
          <w:trHeight w:val="691"/>
        </w:trPr>
        <w:tc>
          <w:tcPr>
            <w:cnfStyle w:val="001000000000" w:firstRow="0" w:lastRow="0" w:firstColumn="1" w:lastColumn="0" w:oddVBand="0" w:evenVBand="0" w:oddHBand="0" w:evenHBand="0" w:firstRowFirstColumn="0" w:firstRowLastColumn="0" w:lastRowFirstColumn="0" w:lastRowLastColumn="0"/>
            <w:tcW w:w="2425" w:type="dxa"/>
            <w:noWrap/>
          </w:tcPr>
          <w:p w14:paraId="5B2F3AC6"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903289</w:t>
            </w:r>
          </w:p>
        </w:tc>
        <w:tc>
          <w:tcPr>
            <w:tcW w:w="2250" w:type="dxa"/>
          </w:tcPr>
          <w:p w14:paraId="3DEE991E"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Automatic regulating/controlling equipment ne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9"/>
              <w:gridCol w:w="4423"/>
            </w:tblGrid>
            <w:tr w:rsidR="00191F7B" w:rsidRPr="007C2D53" w14:paraId="0124BE1A" w14:textId="77777777" w:rsidTr="009C4AF5">
              <w:tc>
                <w:tcPr>
                  <w:tcW w:w="1729" w:type="dxa"/>
                </w:tcPr>
                <w:p w14:paraId="0574EFEA" w14:textId="77777777" w:rsidR="00191F7B" w:rsidRPr="007C2D53" w:rsidRDefault="00191F7B" w:rsidP="00191F7B">
                  <w:pPr>
                    <w:pStyle w:val="NormalWeb"/>
                  </w:pPr>
                  <w:r w:rsidRPr="007C2D53">
                    <w:t>9032 89 00 00</w:t>
                  </w:r>
                </w:p>
              </w:tc>
              <w:tc>
                <w:tcPr>
                  <w:tcW w:w="4423" w:type="dxa"/>
                </w:tcPr>
                <w:p w14:paraId="72249994" w14:textId="77777777" w:rsidR="00191F7B" w:rsidRPr="007C2D53" w:rsidRDefault="00191F7B" w:rsidP="00191F7B">
                  <w:pPr>
                    <w:pStyle w:val="NormalWeb"/>
                  </w:pPr>
                  <w:r w:rsidRPr="007C2D53">
                    <w:t>- - інші (прилади та апаратура для автоматичного регулювання або керування)</w:t>
                  </w:r>
                </w:p>
              </w:tc>
            </w:tr>
          </w:tbl>
          <w:p w14:paraId="799D9E52"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0B855839" w14:textId="77777777" w:rsidTr="007C2D53">
        <w:trPr>
          <w:trHeight w:val="817"/>
        </w:trPr>
        <w:tc>
          <w:tcPr>
            <w:cnfStyle w:val="001000000000" w:firstRow="0" w:lastRow="0" w:firstColumn="1" w:lastColumn="0" w:oddVBand="0" w:evenVBand="0" w:oddHBand="0" w:evenHBand="0" w:firstRowFirstColumn="0" w:firstRowLastColumn="0" w:lastRowFirstColumn="0" w:lastRowLastColumn="0"/>
            <w:tcW w:w="2425" w:type="dxa"/>
            <w:noWrap/>
          </w:tcPr>
          <w:p w14:paraId="3019A963"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53710</w:t>
            </w:r>
          </w:p>
          <w:p w14:paraId="5DDF8BD7" w14:textId="77777777" w:rsidR="007C2D53" w:rsidRPr="007C2D53" w:rsidRDefault="007C2D53" w:rsidP="005F6A94">
            <w:pPr>
              <w:rPr>
                <w:rFonts w:ascii="Times New Roman" w:eastAsia="Times New Roman" w:hAnsi="Times New Roman" w:cs="Times New Roman"/>
                <w:color w:val="000000"/>
                <w:sz w:val="24"/>
                <w:szCs w:val="24"/>
                <w:lang w:eastAsia="uk-UA"/>
              </w:rPr>
            </w:pPr>
          </w:p>
          <w:p w14:paraId="6CCB4C95" w14:textId="5B0324C7" w:rsidR="007C2D53" w:rsidRPr="007C2D53" w:rsidRDefault="007C2D53" w:rsidP="007C2D53">
            <w:pPr>
              <w:rPr>
                <w:rFonts w:ascii="Times New Roman" w:eastAsia="Times New Roman" w:hAnsi="Times New Roman" w:cs="Times New Roman"/>
                <w:b w:val="0"/>
                <w:i/>
                <w:color w:val="000000"/>
                <w:sz w:val="20"/>
                <w:szCs w:val="20"/>
                <w:lang w:eastAsia="uk-UA"/>
              </w:rPr>
            </w:pPr>
            <w:r w:rsidRPr="007C2D53">
              <w:rPr>
                <w:rFonts w:ascii="Times New Roman" w:eastAsia="Times New Roman" w:hAnsi="Times New Roman" w:cs="Times New Roman"/>
                <w:b w:val="0"/>
                <w:i/>
                <w:color w:val="000000"/>
                <w:sz w:val="20"/>
                <w:szCs w:val="20"/>
                <w:lang w:eastAsia="uk-UA"/>
              </w:rPr>
              <w:t>8537: Пульти, панелі, консолі, столи, розподільні щити та інші основи, обладнані двома або більше пристроями товарної позиції 8535 або 8536, для контролю або розподілу електричного струму, включаючи пристрої чи апаратуру групи 90, та цифрові апарати керування, крім комутаційних пристроїв товарної позиції 8517:</w:t>
            </w:r>
          </w:p>
        </w:tc>
        <w:tc>
          <w:tcPr>
            <w:tcW w:w="2250" w:type="dxa"/>
          </w:tcPr>
          <w:p w14:paraId="4E45E0AC"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Electrical control and distribution boards, &lt; 1kV</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3"/>
              <w:gridCol w:w="4471"/>
            </w:tblGrid>
            <w:tr w:rsidR="001327EE" w:rsidRPr="007C2D53" w14:paraId="3E9BAEAA" w14:textId="77777777" w:rsidTr="009C4AF5">
              <w:tc>
                <w:tcPr>
                  <w:tcW w:w="1653" w:type="dxa"/>
                </w:tcPr>
                <w:p w14:paraId="69C8F9BA" w14:textId="77777777" w:rsidR="001327EE" w:rsidRPr="007C2D53" w:rsidRDefault="001327EE" w:rsidP="001327EE">
                  <w:pPr>
                    <w:pStyle w:val="NormalWeb"/>
                  </w:pPr>
                  <w:r w:rsidRPr="007C2D53">
                    <w:t>8537 10</w:t>
                  </w:r>
                </w:p>
              </w:tc>
              <w:tc>
                <w:tcPr>
                  <w:tcW w:w="4471" w:type="dxa"/>
                </w:tcPr>
                <w:p w14:paraId="5E214D34" w14:textId="77777777" w:rsidR="001327EE" w:rsidRPr="007C2D53" w:rsidRDefault="001327EE" w:rsidP="001327EE">
                  <w:pPr>
                    <w:pStyle w:val="NormalWeb"/>
                  </w:pPr>
                  <w:r w:rsidRPr="007C2D53">
                    <w:t>- для напруги не більш як 1000 В:</w:t>
                  </w:r>
                </w:p>
              </w:tc>
            </w:tr>
            <w:tr w:rsidR="001327EE" w:rsidRPr="007C2D53" w14:paraId="50F13627" w14:textId="77777777" w:rsidTr="009C4AF5">
              <w:tc>
                <w:tcPr>
                  <w:tcW w:w="1653" w:type="dxa"/>
                </w:tcPr>
                <w:p w14:paraId="75888360" w14:textId="77777777" w:rsidR="001327EE" w:rsidRPr="007C2D53" w:rsidRDefault="001327EE" w:rsidP="001327EE">
                  <w:pPr>
                    <w:pStyle w:val="NormalWeb"/>
                  </w:pPr>
                  <w:r w:rsidRPr="007C2D53">
                    <w:t>8537 10 10 00</w:t>
                  </w:r>
                </w:p>
              </w:tc>
              <w:tc>
                <w:tcPr>
                  <w:tcW w:w="4471" w:type="dxa"/>
                </w:tcPr>
                <w:p w14:paraId="1124EEFE" w14:textId="77777777" w:rsidR="001327EE" w:rsidRPr="007C2D53" w:rsidRDefault="001327EE" w:rsidP="001327EE">
                  <w:pPr>
                    <w:pStyle w:val="NormalWeb"/>
                  </w:pPr>
                  <w:r w:rsidRPr="007C2D53">
                    <w:t>- - панелі з числовим керуванням, до складу яких входить автоматичний пристрій оброблення інформації</w:t>
                  </w:r>
                </w:p>
              </w:tc>
            </w:tr>
            <w:tr w:rsidR="001327EE" w:rsidRPr="007C2D53" w14:paraId="5AF2529E" w14:textId="77777777" w:rsidTr="009C4AF5">
              <w:tc>
                <w:tcPr>
                  <w:tcW w:w="1653" w:type="dxa"/>
                </w:tcPr>
                <w:p w14:paraId="50B752A1" w14:textId="77777777" w:rsidR="001327EE" w:rsidRPr="007C2D53" w:rsidRDefault="001327EE" w:rsidP="001327EE">
                  <w:pPr>
                    <w:pStyle w:val="NormalWeb"/>
                  </w:pPr>
                  <w:r w:rsidRPr="007C2D53">
                    <w:t> </w:t>
                  </w:r>
                </w:p>
              </w:tc>
              <w:tc>
                <w:tcPr>
                  <w:tcW w:w="4471" w:type="dxa"/>
                </w:tcPr>
                <w:p w14:paraId="23E9C9E0" w14:textId="77777777" w:rsidR="001327EE" w:rsidRPr="007C2D53" w:rsidRDefault="001327EE" w:rsidP="001327EE">
                  <w:pPr>
                    <w:pStyle w:val="NormalWeb"/>
                  </w:pPr>
                  <w:r w:rsidRPr="007C2D53">
                    <w:t>- - інші:</w:t>
                  </w:r>
                </w:p>
              </w:tc>
            </w:tr>
            <w:tr w:rsidR="001327EE" w:rsidRPr="007C2D53" w14:paraId="7F29A494" w14:textId="77777777" w:rsidTr="009C4AF5">
              <w:tc>
                <w:tcPr>
                  <w:tcW w:w="1653" w:type="dxa"/>
                </w:tcPr>
                <w:p w14:paraId="1D5852BD" w14:textId="77777777" w:rsidR="001327EE" w:rsidRPr="007C2D53" w:rsidRDefault="001327EE" w:rsidP="001327EE">
                  <w:pPr>
                    <w:pStyle w:val="NormalWeb"/>
                  </w:pPr>
                  <w:r w:rsidRPr="007C2D53">
                    <w:t>8537 10 91 00</w:t>
                  </w:r>
                </w:p>
              </w:tc>
              <w:tc>
                <w:tcPr>
                  <w:tcW w:w="4471" w:type="dxa"/>
                </w:tcPr>
                <w:p w14:paraId="606AE03E" w14:textId="77777777" w:rsidR="001327EE" w:rsidRPr="007C2D53" w:rsidRDefault="001327EE" w:rsidP="001327EE">
                  <w:pPr>
                    <w:pStyle w:val="NormalWeb"/>
                  </w:pPr>
                  <w:r w:rsidRPr="007C2D53">
                    <w:t>- - - контролери з пам'яттю, що програмуються</w:t>
                  </w:r>
                </w:p>
              </w:tc>
            </w:tr>
            <w:tr w:rsidR="001327EE" w:rsidRPr="007C2D53" w14:paraId="403B30AE" w14:textId="77777777" w:rsidTr="009C4AF5">
              <w:tc>
                <w:tcPr>
                  <w:tcW w:w="1653" w:type="dxa"/>
                </w:tcPr>
                <w:p w14:paraId="7B9BBDD8" w14:textId="77777777" w:rsidR="001327EE" w:rsidRPr="007C2D53" w:rsidRDefault="001327EE" w:rsidP="001327EE">
                  <w:pPr>
                    <w:pStyle w:val="NormalWeb"/>
                  </w:pPr>
                  <w:r w:rsidRPr="007C2D53">
                    <w:t>8537 10 99</w:t>
                  </w:r>
                </w:p>
              </w:tc>
              <w:tc>
                <w:tcPr>
                  <w:tcW w:w="4471" w:type="dxa"/>
                </w:tcPr>
                <w:p w14:paraId="20CEFFE1" w14:textId="77777777" w:rsidR="001327EE" w:rsidRPr="007C2D53" w:rsidRDefault="001327EE" w:rsidP="001327EE">
                  <w:pPr>
                    <w:pStyle w:val="NormalWeb"/>
                  </w:pPr>
                  <w:r w:rsidRPr="007C2D53">
                    <w:t>- - - інші:</w:t>
                  </w:r>
                </w:p>
              </w:tc>
            </w:tr>
            <w:tr w:rsidR="001327EE" w:rsidRPr="007C2D53" w14:paraId="72E497F2" w14:textId="77777777" w:rsidTr="009C4AF5">
              <w:tc>
                <w:tcPr>
                  <w:tcW w:w="1653" w:type="dxa"/>
                </w:tcPr>
                <w:p w14:paraId="39C76A2A" w14:textId="77777777" w:rsidR="001327EE" w:rsidRPr="007C2D53" w:rsidRDefault="001327EE" w:rsidP="001327EE">
                  <w:pPr>
                    <w:pStyle w:val="NormalWeb"/>
                  </w:pPr>
                  <w:r w:rsidRPr="007C2D53">
                    <w:t>8537 10 99 10</w:t>
                  </w:r>
                </w:p>
              </w:tc>
              <w:tc>
                <w:tcPr>
                  <w:tcW w:w="4471" w:type="dxa"/>
                </w:tcPr>
                <w:p w14:paraId="324096C3" w14:textId="77777777" w:rsidR="001327EE" w:rsidRPr="007C2D53" w:rsidRDefault="001327EE" w:rsidP="001327EE">
                  <w:pPr>
                    <w:pStyle w:val="NormalWeb"/>
                  </w:pPr>
                  <w:r w:rsidRPr="007C2D53">
                    <w:t>- - - - для промислового складання моторних транспортних засобів</w:t>
                  </w:r>
                </w:p>
              </w:tc>
            </w:tr>
            <w:tr w:rsidR="001327EE" w:rsidRPr="007C2D53" w14:paraId="4D03428A" w14:textId="77777777" w:rsidTr="009C4AF5">
              <w:tc>
                <w:tcPr>
                  <w:tcW w:w="1653" w:type="dxa"/>
                </w:tcPr>
                <w:p w14:paraId="46A60857" w14:textId="77777777" w:rsidR="001327EE" w:rsidRPr="007C2D53" w:rsidRDefault="001327EE" w:rsidP="001327EE">
                  <w:pPr>
                    <w:pStyle w:val="NormalWeb"/>
                  </w:pPr>
                  <w:r w:rsidRPr="007C2D53">
                    <w:t>8537 10 99 90</w:t>
                  </w:r>
                </w:p>
              </w:tc>
              <w:tc>
                <w:tcPr>
                  <w:tcW w:w="4471" w:type="dxa"/>
                </w:tcPr>
                <w:p w14:paraId="6A9ABAF5" w14:textId="77777777" w:rsidR="001327EE" w:rsidRPr="007C2D53" w:rsidRDefault="001327EE" w:rsidP="001327EE">
                  <w:pPr>
                    <w:pStyle w:val="NormalWeb"/>
                  </w:pPr>
                  <w:r w:rsidRPr="007C2D53">
                    <w:t>- - - - інші</w:t>
                  </w:r>
                </w:p>
              </w:tc>
            </w:tr>
          </w:tbl>
          <w:p w14:paraId="111C7370"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0BAE4575" w14:textId="77777777" w:rsidTr="007C2D53">
        <w:trPr>
          <w:trHeight w:val="829"/>
        </w:trPr>
        <w:tc>
          <w:tcPr>
            <w:cnfStyle w:val="001000000000" w:firstRow="0" w:lastRow="0" w:firstColumn="1" w:lastColumn="0" w:oddVBand="0" w:evenVBand="0" w:oddHBand="0" w:evenHBand="0" w:firstRowFirstColumn="0" w:firstRowLastColumn="0" w:lastRowFirstColumn="0" w:lastRowLastColumn="0"/>
            <w:tcW w:w="2425" w:type="dxa"/>
            <w:noWrap/>
          </w:tcPr>
          <w:p w14:paraId="15962F98"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903180</w:t>
            </w:r>
          </w:p>
        </w:tc>
        <w:tc>
          <w:tcPr>
            <w:tcW w:w="2250" w:type="dxa"/>
          </w:tcPr>
          <w:p w14:paraId="3DAC8621"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Measuring or checking equipment, ne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9"/>
              <w:gridCol w:w="4423"/>
            </w:tblGrid>
            <w:tr w:rsidR="002F4EF3" w:rsidRPr="007C2D53" w14:paraId="2DD96B99" w14:textId="77777777" w:rsidTr="009C4AF5">
              <w:tc>
                <w:tcPr>
                  <w:tcW w:w="1729" w:type="dxa"/>
                </w:tcPr>
                <w:p w14:paraId="1EA26466" w14:textId="77777777" w:rsidR="002F4EF3" w:rsidRPr="007C2D53" w:rsidRDefault="002F4EF3" w:rsidP="002F4EF3">
                  <w:pPr>
                    <w:pStyle w:val="NormalWeb"/>
                  </w:pPr>
                  <w:r w:rsidRPr="007C2D53">
                    <w:t>9031 80</w:t>
                  </w:r>
                </w:p>
              </w:tc>
              <w:tc>
                <w:tcPr>
                  <w:tcW w:w="4423" w:type="dxa"/>
                </w:tcPr>
                <w:p w14:paraId="56F270AC" w14:textId="77777777" w:rsidR="002F4EF3" w:rsidRPr="007C2D53" w:rsidRDefault="002F4EF3" w:rsidP="002F4EF3">
                  <w:pPr>
                    <w:pStyle w:val="NormalWeb"/>
                  </w:pPr>
                  <w:r w:rsidRPr="007C2D53">
                    <w:t>- інші прилади, пристрої та машини:</w:t>
                  </w:r>
                </w:p>
              </w:tc>
            </w:tr>
            <w:tr w:rsidR="002F4EF3" w:rsidRPr="007C2D53" w14:paraId="4B17AF07" w14:textId="77777777" w:rsidTr="009C4AF5">
              <w:tc>
                <w:tcPr>
                  <w:tcW w:w="1729" w:type="dxa"/>
                </w:tcPr>
                <w:p w14:paraId="0901A2C1" w14:textId="77777777" w:rsidR="002F4EF3" w:rsidRPr="007C2D53" w:rsidRDefault="002F4EF3" w:rsidP="002F4EF3">
                  <w:pPr>
                    <w:pStyle w:val="NormalWeb"/>
                  </w:pPr>
                  <w:r w:rsidRPr="007C2D53">
                    <w:t> </w:t>
                  </w:r>
                </w:p>
              </w:tc>
              <w:tc>
                <w:tcPr>
                  <w:tcW w:w="4423" w:type="dxa"/>
                </w:tcPr>
                <w:p w14:paraId="1ECD753F" w14:textId="77777777" w:rsidR="002F4EF3" w:rsidRPr="007C2D53" w:rsidRDefault="002F4EF3" w:rsidP="002F4EF3">
                  <w:pPr>
                    <w:pStyle w:val="NormalWeb"/>
                  </w:pPr>
                  <w:r w:rsidRPr="007C2D53">
                    <w:t>- - електронні:</w:t>
                  </w:r>
                </w:p>
              </w:tc>
            </w:tr>
            <w:tr w:rsidR="002F4EF3" w:rsidRPr="007C2D53" w14:paraId="17EF8894" w14:textId="77777777" w:rsidTr="009C4AF5">
              <w:tc>
                <w:tcPr>
                  <w:tcW w:w="1729" w:type="dxa"/>
                </w:tcPr>
                <w:p w14:paraId="66A281C6" w14:textId="77777777" w:rsidR="002F4EF3" w:rsidRPr="007C2D53" w:rsidRDefault="002F4EF3" w:rsidP="002F4EF3">
                  <w:pPr>
                    <w:pStyle w:val="NormalWeb"/>
                  </w:pPr>
                  <w:r w:rsidRPr="007C2D53">
                    <w:t> </w:t>
                  </w:r>
                </w:p>
              </w:tc>
              <w:tc>
                <w:tcPr>
                  <w:tcW w:w="4423" w:type="dxa"/>
                </w:tcPr>
                <w:p w14:paraId="035967CB" w14:textId="77777777" w:rsidR="002F4EF3" w:rsidRPr="007C2D53" w:rsidRDefault="002F4EF3" w:rsidP="002F4EF3">
                  <w:pPr>
                    <w:pStyle w:val="NormalWeb"/>
                  </w:pPr>
                  <w:r w:rsidRPr="007C2D53">
                    <w:t>- - - для вимірювання або контролю за геометричними параметрами:</w:t>
                  </w:r>
                </w:p>
              </w:tc>
            </w:tr>
            <w:tr w:rsidR="002F4EF3" w:rsidRPr="007C2D53" w14:paraId="42439241" w14:textId="77777777" w:rsidTr="009C4AF5">
              <w:tc>
                <w:tcPr>
                  <w:tcW w:w="1729" w:type="dxa"/>
                </w:tcPr>
                <w:p w14:paraId="5B574139" w14:textId="77777777" w:rsidR="002F4EF3" w:rsidRPr="007C2D53" w:rsidRDefault="002F4EF3" w:rsidP="002F4EF3">
                  <w:pPr>
                    <w:pStyle w:val="NormalWeb"/>
                  </w:pPr>
                  <w:r w:rsidRPr="007C2D53">
                    <w:t>9031 80 32 00</w:t>
                  </w:r>
                </w:p>
              </w:tc>
              <w:tc>
                <w:tcPr>
                  <w:tcW w:w="4423" w:type="dxa"/>
                </w:tcPr>
                <w:p w14:paraId="3D6E0F09" w14:textId="77777777" w:rsidR="002F4EF3" w:rsidRPr="007C2D53" w:rsidRDefault="002F4EF3" w:rsidP="002F4EF3">
                  <w:pPr>
                    <w:pStyle w:val="NormalWeb"/>
                  </w:pPr>
                  <w:r w:rsidRPr="007C2D53">
                    <w:t>- - - - для перевірки напівпровідникових пластин або пристроїв чи для перевірки фотомасок або фотошаблонів, які використовуються у виробництві напівпровідникових приладів</w:t>
                  </w:r>
                </w:p>
              </w:tc>
            </w:tr>
            <w:tr w:rsidR="002F4EF3" w:rsidRPr="007C2D53" w14:paraId="4A5A546A" w14:textId="77777777" w:rsidTr="009C4AF5">
              <w:tc>
                <w:tcPr>
                  <w:tcW w:w="1729" w:type="dxa"/>
                </w:tcPr>
                <w:p w14:paraId="354E941E" w14:textId="77777777" w:rsidR="002F4EF3" w:rsidRPr="007C2D53" w:rsidRDefault="002F4EF3" w:rsidP="002F4EF3">
                  <w:pPr>
                    <w:pStyle w:val="NormalWeb"/>
                  </w:pPr>
                  <w:r w:rsidRPr="007C2D53">
                    <w:t>9031 80 34 00</w:t>
                  </w:r>
                </w:p>
              </w:tc>
              <w:tc>
                <w:tcPr>
                  <w:tcW w:w="4423" w:type="dxa"/>
                </w:tcPr>
                <w:p w14:paraId="229507D6" w14:textId="77777777" w:rsidR="002F4EF3" w:rsidRPr="007C2D53" w:rsidRDefault="002F4EF3" w:rsidP="002F4EF3">
                  <w:pPr>
                    <w:pStyle w:val="NormalWeb"/>
                  </w:pPr>
                  <w:r w:rsidRPr="007C2D53">
                    <w:t>- - - - інші</w:t>
                  </w:r>
                </w:p>
              </w:tc>
            </w:tr>
            <w:tr w:rsidR="002F4EF3" w:rsidRPr="007C2D53" w14:paraId="4F76180C" w14:textId="77777777" w:rsidTr="009C4AF5">
              <w:tc>
                <w:tcPr>
                  <w:tcW w:w="1729" w:type="dxa"/>
                </w:tcPr>
                <w:p w14:paraId="06653EC7" w14:textId="77777777" w:rsidR="002F4EF3" w:rsidRPr="007C2D53" w:rsidRDefault="002F4EF3" w:rsidP="002F4EF3">
                  <w:pPr>
                    <w:pStyle w:val="NormalWeb"/>
                  </w:pPr>
                  <w:r w:rsidRPr="007C2D53">
                    <w:t>9031 80 38 00</w:t>
                  </w:r>
                </w:p>
              </w:tc>
              <w:tc>
                <w:tcPr>
                  <w:tcW w:w="4423" w:type="dxa"/>
                </w:tcPr>
                <w:p w14:paraId="75260AB7" w14:textId="77777777" w:rsidR="002F4EF3" w:rsidRPr="007C2D53" w:rsidRDefault="002F4EF3" w:rsidP="002F4EF3">
                  <w:pPr>
                    <w:pStyle w:val="NormalWeb"/>
                  </w:pPr>
                  <w:r w:rsidRPr="007C2D53">
                    <w:t>- - - інші</w:t>
                  </w:r>
                </w:p>
              </w:tc>
            </w:tr>
            <w:tr w:rsidR="002F4EF3" w:rsidRPr="007C2D53" w14:paraId="0974665E" w14:textId="77777777" w:rsidTr="009C4AF5">
              <w:tc>
                <w:tcPr>
                  <w:tcW w:w="1729" w:type="dxa"/>
                </w:tcPr>
                <w:p w14:paraId="00857116" w14:textId="77777777" w:rsidR="002F4EF3" w:rsidRPr="007C2D53" w:rsidRDefault="002F4EF3" w:rsidP="002F4EF3">
                  <w:pPr>
                    <w:pStyle w:val="NormalWeb"/>
                  </w:pPr>
                  <w:r w:rsidRPr="007C2D53">
                    <w:t> </w:t>
                  </w:r>
                </w:p>
              </w:tc>
              <w:tc>
                <w:tcPr>
                  <w:tcW w:w="4423" w:type="dxa"/>
                </w:tcPr>
                <w:p w14:paraId="1A4FFB9D" w14:textId="77777777" w:rsidR="002F4EF3" w:rsidRPr="007C2D53" w:rsidRDefault="002F4EF3" w:rsidP="002F4EF3">
                  <w:pPr>
                    <w:pStyle w:val="NormalWeb"/>
                  </w:pPr>
                  <w:r w:rsidRPr="007C2D53">
                    <w:t>- - інші:</w:t>
                  </w:r>
                </w:p>
              </w:tc>
            </w:tr>
            <w:tr w:rsidR="002F4EF3" w:rsidRPr="007C2D53" w14:paraId="278DF8E6" w14:textId="77777777" w:rsidTr="009C4AF5">
              <w:tc>
                <w:tcPr>
                  <w:tcW w:w="1729" w:type="dxa"/>
                </w:tcPr>
                <w:p w14:paraId="5187E932" w14:textId="77777777" w:rsidR="002F4EF3" w:rsidRPr="007C2D53" w:rsidRDefault="002F4EF3" w:rsidP="002F4EF3">
                  <w:pPr>
                    <w:pStyle w:val="NormalWeb"/>
                  </w:pPr>
                  <w:r w:rsidRPr="007C2D53">
                    <w:t>9031 80 91 00</w:t>
                  </w:r>
                </w:p>
              </w:tc>
              <w:tc>
                <w:tcPr>
                  <w:tcW w:w="4423" w:type="dxa"/>
                </w:tcPr>
                <w:p w14:paraId="6609F878" w14:textId="77777777" w:rsidR="002F4EF3" w:rsidRPr="007C2D53" w:rsidRDefault="002F4EF3" w:rsidP="002F4EF3">
                  <w:pPr>
                    <w:pStyle w:val="NormalWeb"/>
                  </w:pPr>
                  <w:r w:rsidRPr="007C2D53">
                    <w:t>- - - для вимірювання або контролю за геометричними параметрами</w:t>
                  </w:r>
                </w:p>
              </w:tc>
            </w:tr>
            <w:tr w:rsidR="002F4EF3" w:rsidRPr="007C2D53" w14:paraId="5C8A85CA" w14:textId="77777777" w:rsidTr="009C4AF5">
              <w:tc>
                <w:tcPr>
                  <w:tcW w:w="1729" w:type="dxa"/>
                </w:tcPr>
                <w:p w14:paraId="0C925936" w14:textId="77777777" w:rsidR="002F4EF3" w:rsidRPr="007C2D53" w:rsidRDefault="002F4EF3" w:rsidP="002F4EF3">
                  <w:pPr>
                    <w:pStyle w:val="NormalWeb"/>
                  </w:pPr>
                  <w:r w:rsidRPr="007C2D53">
                    <w:t>9031 80 98 00</w:t>
                  </w:r>
                </w:p>
              </w:tc>
              <w:tc>
                <w:tcPr>
                  <w:tcW w:w="4423" w:type="dxa"/>
                </w:tcPr>
                <w:p w14:paraId="6575354C" w14:textId="77777777" w:rsidR="002F4EF3" w:rsidRPr="007C2D53" w:rsidRDefault="002F4EF3" w:rsidP="002F4EF3">
                  <w:pPr>
                    <w:pStyle w:val="NormalWeb"/>
                  </w:pPr>
                  <w:r w:rsidRPr="007C2D53">
                    <w:t>- - - інші</w:t>
                  </w:r>
                </w:p>
              </w:tc>
            </w:tr>
          </w:tbl>
          <w:p w14:paraId="493B86C6"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3327A16B" w14:textId="77777777" w:rsidTr="007C2D53">
        <w:trPr>
          <w:trHeight w:val="827"/>
        </w:trPr>
        <w:tc>
          <w:tcPr>
            <w:cnfStyle w:val="001000000000" w:firstRow="0" w:lastRow="0" w:firstColumn="1" w:lastColumn="0" w:oddVBand="0" w:evenVBand="0" w:oddHBand="0" w:evenHBand="0" w:firstRowFirstColumn="0" w:firstRowLastColumn="0" w:lastRowFirstColumn="0" w:lastRowLastColumn="0"/>
            <w:tcW w:w="2425" w:type="dxa"/>
            <w:noWrap/>
          </w:tcPr>
          <w:p w14:paraId="37AB3FB8"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903290</w:t>
            </w:r>
          </w:p>
        </w:tc>
        <w:tc>
          <w:tcPr>
            <w:tcW w:w="2250" w:type="dxa"/>
          </w:tcPr>
          <w:p w14:paraId="3FB841BF"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Parts and accessories for automatic control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9"/>
              <w:gridCol w:w="4423"/>
            </w:tblGrid>
            <w:tr w:rsidR="002F4EF3" w:rsidRPr="007C2D53" w14:paraId="0ED23C4F" w14:textId="77777777" w:rsidTr="009C4AF5">
              <w:tc>
                <w:tcPr>
                  <w:tcW w:w="1729" w:type="dxa"/>
                </w:tcPr>
                <w:p w14:paraId="1ABF164E" w14:textId="77777777" w:rsidR="002F4EF3" w:rsidRPr="007C2D53" w:rsidRDefault="002F4EF3" w:rsidP="002F4EF3">
                  <w:pPr>
                    <w:pStyle w:val="NormalWeb"/>
                  </w:pPr>
                  <w:r w:rsidRPr="007C2D53">
                    <w:t>9032 90 00 00</w:t>
                  </w:r>
                </w:p>
              </w:tc>
              <w:tc>
                <w:tcPr>
                  <w:tcW w:w="4423" w:type="dxa"/>
                </w:tcPr>
                <w:p w14:paraId="2FC7609D" w14:textId="77777777" w:rsidR="002F4EF3" w:rsidRPr="007C2D53" w:rsidRDefault="002F4EF3" w:rsidP="002F4EF3">
                  <w:pPr>
                    <w:pStyle w:val="NormalWeb"/>
                  </w:pPr>
                  <w:r w:rsidRPr="007C2D53">
                    <w:t>- частини і приладдя (прилади та апаратура для автоматичного регулювання або керування)</w:t>
                  </w:r>
                </w:p>
              </w:tc>
            </w:tr>
          </w:tbl>
          <w:p w14:paraId="32604AF0"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5F6A94" w:rsidRPr="007C2D53" w14:paraId="35889316" w14:textId="77777777" w:rsidTr="007C2D53">
        <w:trPr>
          <w:trHeight w:val="749"/>
        </w:trPr>
        <w:tc>
          <w:tcPr>
            <w:cnfStyle w:val="001000000000" w:firstRow="0" w:lastRow="0" w:firstColumn="1" w:lastColumn="0" w:oddVBand="0" w:evenVBand="0" w:oddHBand="0" w:evenHBand="0" w:firstRowFirstColumn="0" w:firstRowLastColumn="0" w:lastRowFirstColumn="0" w:lastRowLastColumn="0"/>
            <w:tcW w:w="4675" w:type="dxa"/>
            <w:gridSpan w:val="2"/>
            <w:noWrap/>
          </w:tcPr>
          <w:p w14:paraId="1268639C" w14:textId="77777777" w:rsidR="005F6A94" w:rsidRPr="007C2D53" w:rsidRDefault="005F6A94" w:rsidP="005F6A94">
            <w:pPr>
              <w:pStyle w:val="ListParagraph"/>
              <w:numPr>
                <w:ilvl w:val="0"/>
                <w:numId w:val="2"/>
              </w:numPr>
              <w:rPr>
                <w:rFonts w:ascii="Times New Roman" w:eastAsia="Times New Roman" w:hAnsi="Times New Roman" w:cs="Times New Roman"/>
                <w:b w:val="0"/>
                <w:color w:val="000000"/>
                <w:sz w:val="24"/>
                <w:szCs w:val="24"/>
                <w:lang w:eastAsia="uk-UA"/>
              </w:rPr>
            </w:pPr>
            <w:r w:rsidRPr="007C2D53">
              <w:rPr>
                <w:rFonts w:ascii="Times New Roman" w:eastAsia="Times New Roman" w:hAnsi="Times New Roman" w:cs="Times New Roman"/>
                <w:b w:val="0"/>
                <w:color w:val="000000"/>
                <w:sz w:val="24"/>
                <w:szCs w:val="24"/>
                <w:lang w:eastAsia="uk-UA"/>
              </w:rPr>
              <w:t>Energy efficiency</w:t>
            </w:r>
            <w:r w:rsidRPr="007C2D53">
              <w:rPr>
                <w:rFonts w:ascii="Times New Roman" w:eastAsia="Times New Roman" w:hAnsi="Times New Roman" w:cs="Times New Roman"/>
                <w:b w:val="0"/>
                <w:color w:val="000000"/>
                <w:sz w:val="24"/>
                <w:szCs w:val="24"/>
                <w:lang w:val="en-US" w:eastAsia="uk-UA"/>
              </w:rPr>
              <w:t xml:space="preserve"> (industrial products)</w:t>
            </w:r>
          </w:p>
        </w:tc>
        <w:tc>
          <w:tcPr>
            <w:tcW w:w="6093" w:type="dxa"/>
          </w:tcPr>
          <w:p w14:paraId="49C21410" w14:textId="77777777" w:rsidR="005F6A94" w:rsidRPr="007C2D53" w:rsidRDefault="005F6A94"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73E91BE1" w14:textId="77777777" w:rsidTr="007C2D53">
        <w:trPr>
          <w:trHeight w:val="823"/>
        </w:trPr>
        <w:tc>
          <w:tcPr>
            <w:cnfStyle w:val="001000000000" w:firstRow="0" w:lastRow="0" w:firstColumn="1" w:lastColumn="0" w:oddVBand="0" w:evenVBand="0" w:oddHBand="0" w:evenHBand="0" w:firstRowFirstColumn="0" w:firstRowLastColumn="0" w:lastRowFirstColumn="0" w:lastRowLastColumn="0"/>
            <w:tcW w:w="2425" w:type="dxa"/>
            <w:noWrap/>
            <w:hideMark/>
          </w:tcPr>
          <w:p w14:paraId="537F94B3"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1989</w:t>
            </w:r>
          </w:p>
        </w:tc>
        <w:tc>
          <w:tcPr>
            <w:tcW w:w="2250" w:type="dxa"/>
            <w:hideMark/>
          </w:tcPr>
          <w:p w14:paraId="60786B78"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Machinery for treatment by temperature change nes</w:t>
            </w:r>
          </w:p>
        </w:tc>
        <w:tc>
          <w:tcPr>
            <w:tcW w:w="6093" w:type="dxa"/>
          </w:tcPr>
          <w:tbl>
            <w:tblPr>
              <w:tblStyle w:val="TableGrid"/>
              <w:tblW w:w="6030" w:type="dxa"/>
              <w:tblInd w:w="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630"/>
            </w:tblGrid>
            <w:tr w:rsidR="00BF26E6" w:rsidRPr="007C2D53" w14:paraId="52385156" w14:textId="77777777" w:rsidTr="009C4AF5">
              <w:tc>
                <w:tcPr>
                  <w:tcW w:w="2400" w:type="dxa"/>
                </w:tcPr>
                <w:p w14:paraId="06BFCFA3" w14:textId="77777777" w:rsidR="00BF26E6" w:rsidRPr="007C2D53" w:rsidRDefault="00BF26E6" w:rsidP="00BF26E6">
                  <w:pPr>
                    <w:pStyle w:val="NormalWeb"/>
                  </w:pPr>
                  <w:r w:rsidRPr="007C2D53">
                    <w:t>8419 89</w:t>
                  </w:r>
                </w:p>
              </w:tc>
              <w:tc>
                <w:tcPr>
                  <w:tcW w:w="3630" w:type="dxa"/>
                </w:tcPr>
                <w:p w14:paraId="078D490E" w14:textId="77777777" w:rsidR="00BF26E6" w:rsidRPr="007C2D53" w:rsidRDefault="00BF26E6" w:rsidP="00BF26E6">
                  <w:pPr>
                    <w:pStyle w:val="NormalWeb"/>
                  </w:pPr>
                  <w:r w:rsidRPr="007C2D53">
                    <w:t>- - інші:</w:t>
                  </w:r>
                </w:p>
              </w:tc>
            </w:tr>
            <w:tr w:rsidR="00BF26E6" w:rsidRPr="007C2D53" w14:paraId="60CA62CD" w14:textId="77777777" w:rsidTr="009C4AF5">
              <w:tc>
                <w:tcPr>
                  <w:tcW w:w="2400" w:type="dxa"/>
                </w:tcPr>
                <w:p w14:paraId="5595335F" w14:textId="77777777" w:rsidR="00BF26E6" w:rsidRPr="007C2D53" w:rsidRDefault="00BF26E6" w:rsidP="00BF26E6">
                  <w:pPr>
                    <w:pStyle w:val="NormalWeb"/>
                  </w:pPr>
                  <w:r w:rsidRPr="007C2D53">
                    <w:t>8419 89 10 00</w:t>
                  </w:r>
                </w:p>
              </w:tc>
              <w:tc>
                <w:tcPr>
                  <w:tcW w:w="3630" w:type="dxa"/>
                </w:tcPr>
                <w:p w14:paraId="57E0A943" w14:textId="37AC5403" w:rsidR="00BF26E6" w:rsidRPr="007C2D53" w:rsidRDefault="00BF26E6" w:rsidP="00BF26E6">
                  <w:pPr>
                    <w:pStyle w:val="NormalWeb"/>
                  </w:pPr>
                  <w:r w:rsidRPr="007C2D53">
                    <w:t>- - - градирні та аналогічне устатковання для безпосереднього охолодження за допомогою води</w:t>
                  </w:r>
                  <w:r w:rsidR="007C2D53" w:rsidRPr="007C2D53">
                    <w:rPr>
                      <w:sz w:val="20"/>
                      <w:szCs w:val="20"/>
                    </w:rPr>
                    <w:t xml:space="preserve"> </w:t>
                  </w:r>
                  <w:r w:rsidR="007C2D53" w:rsidRPr="007C2D53">
                    <w:rPr>
                      <w:i/>
                      <w:sz w:val="20"/>
                      <w:szCs w:val="20"/>
                    </w:rPr>
                    <w:t>(</w:t>
                  </w:r>
                  <w:r w:rsidR="007C2D53" w:rsidRPr="007C2D53">
                    <w:rPr>
                      <w:i/>
                      <w:sz w:val="20"/>
                      <w:szCs w:val="20"/>
                      <w:lang w:val="ru-RU"/>
                    </w:rPr>
                    <w:t>cooling</w:t>
                  </w:r>
                  <w:r w:rsidR="007C2D53" w:rsidRPr="007C2D53">
                    <w:rPr>
                      <w:i/>
                      <w:sz w:val="20"/>
                      <w:szCs w:val="20"/>
                    </w:rPr>
                    <w:t xml:space="preserve"> </w:t>
                  </w:r>
                  <w:r w:rsidR="007C2D53" w:rsidRPr="007C2D53">
                    <w:rPr>
                      <w:i/>
                      <w:sz w:val="20"/>
                      <w:szCs w:val="20"/>
                      <w:lang w:val="ru-RU"/>
                    </w:rPr>
                    <w:t>towers</w:t>
                  </w:r>
                  <w:r w:rsidR="007C2D53" w:rsidRPr="007C2D53">
                    <w:rPr>
                      <w:i/>
                      <w:sz w:val="20"/>
                      <w:szCs w:val="20"/>
                    </w:rPr>
                    <w:t xml:space="preserve"> </w:t>
                  </w:r>
                  <w:r w:rsidR="007C2D53" w:rsidRPr="007C2D53">
                    <w:rPr>
                      <w:i/>
                      <w:sz w:val="20"/>
                      <w:szCs w:val="20"/>
                      <w:lang w:val="ru-RU"/>
                    </w:rPr>
                    <w:t>and</w:t>
                  </w:r>
                  <w:r w:rsidR="007C2D53" w:rsidRPr="007C2D53">
                    <w:rPr>
                      <w:i/>
                      <w:sz w:val="20"/>
                      <w:szCs w:val="20"/>
                    </w:rPr>
                    <w:t xml:space="preserve"> </w:t>
                  </w:r>
                  <w:r w:rsidR="007C2D53" w:rsidRPr="007C2D53">
                    <w:rPr>
                      <w:i/>
                      <w:sz w:val="20"/>
                      <w:szCs w:val="20"/>
                      <w:lang w:val="ru-RU"/>
                    </w:rPr>
                    <w:t>similar</w:t>
                  </w:r>
                  <w:r w:rsidR="007C2D53" w:rsidRPr="007C2D53">
                    <w:rPr>
                      <w:i/>
                      <w:sz w:val="20"/>
                      <w:szCs w:val="20"/>
                    </w:rPr>
                    <w:t xml:space="preserve"> </w:t>
                  </w:r>
                  <w:r w:rsidR="007C2D53" w:rsidRPr="007C2D53">
                    <w:rPr>
                      <w:i/>
                      <w:sz w:val="20"/>
                      <w:szCs w:val="20"/>
                      <w:lang w:val="ru-RU"/>
                    </w:rPr>
                    <w:t>equipment</w:t>
                  </w:r>
                  <w:r w:rsidR="007C2D53" w:rsidRPr="007C2D53">
                    <w:rPr>
                      <w:i/>
                      <w:sz w:val="20"/>
                      <w:szCs w:val="20"/>
                    </w:rPr>
                    <w:t xml:space="preserve"> </w:t>
                  </w:r>
                  <w:r w:rsidR="007C2D53" w:rsidRPr="007C2D53">
                    <w:rPr>
                      <w:i/>
                      <w:sz w:val="20"/>
                      <w:szCs w:val="20"/>
                      <w:lang w:val="ru-RU"/>
                    </w:rPr>
                    <w:t>for</w:t>
                  </w:r>
                  <w:r w:rsidR="007C2D53" w:rsidRPr="007C2D53">
                    <w:rPr>
                      <w:i/>
                      <w:sz w:val="20"/>
                      <w:szCs w:val="20"/>
                    </w:rPr>
                    <w:t xml:space="preserve"> </w:t>
                  </w:r>
                  <w:r w:rsidR="007C2D53" w:rsidRPr="007C2D53">
                    <w:rPr>
                      <w:i/>
                      <w:sz w:val="20"/>
                      <w:szCs w:val="20"/>
                      <w:lang w:val="ru-RU"/>
                    </w:rPr>
                    <w:t>direct</w:t>
                  </w:r>
                  <w:r w:rsidR="007C2D53" w:rsidRPr="007C2D53">
                    <w:rPr>
                      <w:i/>
                      <w:sz w:val="20"/>
                      <w:szCs w:val="20"/>
                    </w:rPr>
                    <w:t xml:space="preserve"> </w:t>
                  </w:r>
                  <w:r w:rsidR="007C2D53" w:rsidRPr="007C2D53">
                    <w:rPr>
                      <w:i/>
                      <w:sz w:val="20"/>
                      <w:szCs w:val="20"/>
                      <w:lang w:val="ru-RU"/>
                    </w:rPr>
                    <w:t>cooling</w:t>
                  </w:r>
                  <w:r w:rsidR="007C2D53" w:rsidRPr="007C2D53">
                    <w:rPr>
                      <w:i/>
                      <w:sz w:val="20"/>
                      <w:szCs w:val="20"/>
                    </w:rPr>
                    <w:t xml:space="preserve"> </w:t>
                  </w:r>
                  <w:r w:rsidR="007C2D53" w:rsidRPr="007C2D53">
                    <w:rPr>
                      <w:i/>
                      <w:sz w:val="20"/>
                      <w:szCs w:val="20"/>
                      <w:lang w:val="ru-RU"/>
                    </w:rPr>
                    <w:t>by</w:t>
                  </w:r>
                  <w:r w:rsidR="007C2D53" w:rsidRPr="007C2D53">
                    <w:rPr>
                      <w:i/>
                      <w:sz w:val="20"/>
                      <w:szCs w:val="20"/>
                    </w:rPr>
                    <w:t xml:space="preserve"> </w:t>
                  </w:r>
                  <w:r w:rsidR="007C2D53" w:rsidRPr="007C2D53">
                    <w:rPr>
                      <w:i/>
                      <w:sz w:val="20"/>
                      <w:szCs w:val="20"/>
                      <w:lang w:val="ru-RU"/>
                    </w:rPr>
                    <w:t>water</w:t>
                  </w:r>
                  <w:r w:rsidR="007C2D53" w:rsidRPr="007C2D53">
                    <w:rPr>
                      <w:i/>
                    </w:rPr>
                    <w:t>)</w:t>
                  </w:r>
                  <w:r w:rsidRPr="007C2D53">
                    <w:t>, що циркулює (відбувається без роздільної стінки)</w:t>
                  </w:r>
                </w:p>
              </w:tc>
            </w:tr>
            <w:tr w:rsidR="00BF26E6" w:rsidRPr="007C2D53" w14:paraId="2429BED9" w14:textId="77777777" w:rsidTr="009C4AF5">
              <w:tc>
                <w:tcPr>
                  <w:tcW w:w="2400" w:type="dxa"/>
                </w:tcPr>
                <w:p w14:paraId="4F3D4F27" w14:textId="77777777" w:rsidR="00BF26E6" w:rsidRPr="007C2D53" w:rsidRDefault="00BF26E6" w:rsidP="00BF26E6">
                  <w:pPr>
                    <w:pStyle w:val="NormalWeb"/>
                  </w:pPr>
                  <w:r w:rsidRPr="007C2D53">
                    <w:t>8419 89 30 00</w:t>
                  </w:r>
                </w:p>
              </w:tc>
              <w:tc>
                <w:tcPr>
                  <w:tcW w:w="3630" w:type="dxa"/>
                </w:tcPr>
                <w:p w14:paraId="7E126E98" w14:textId="77777777" w:rsidR="00BF26E6" w:rsidRPr="007C2D53" w:rsidRDefault="00BF26E6" w:rsidP="00BF26E6">
                  <w:pPr>
                    <w:pStyle w:val="NormalWeb"/>
                  </w:pPr>
                  <w:r w:rsidRPr="007C2D53">
                    <w:t>- - - установки для вакуумного осадження металу з парової фази</w:t>
                  </w:r>
                </w:p>
              </w:tc>
            </w:tr>
            <w:tr w:rsidR="00BF26E6" w:rsidRPr="007C2D53" w14:paraId="7235167E" w14:textId="77777777" w:rsidTr="009C4AF5">
              <w:tc>
                <w:tcPr>
                  <w:tcW w:w="2400" w:type="dxa"/>
                </w:tcPr>
                <w:p w14:paraId="708B4799" w14:textId="77777777" w:rsidR="00BF26E6" w:rsidRPr="007C2D53" w:rsidRDefault="00BF26E6" w:rsidP="00BF26E6">
                  <w:pPr>
                    <w:pStyle w:val="NormalWeb"/>
                  </w:pPr>
                  <w:r w:rsidRPr="007C2D53">
                    <w:lastRenderedPageBreak/>
                    <w:t>8419 89 98 00</w:t>
                  </w:r>
                </w:p>
              </w:tc>
              <w:tc>
                <w:tcPr>
                  <w:tcW w:w="3630" w:type="dxa"/>
                </w:tcPr>
                <w:p w14:paraId="2A469E56" w14:textId="77777777" w:rsidR="00BF26E6" w:rsidRPr="007C2D53" w:rsidRDefault="00BF26E6" w:rsidP="00BF26E6">
                  <w:pPr>
                    <w:pStyle w:val="NormalWeb"/>
                  </w:pPr>
                  <w:r w:rsidRPr="007C2D53">
                    <w:t>- - - інші</w:t>
                  </w:r>
                </w:p>
              </w:tc>
            </w:tr>
          </w:tbl>
          <w:p w14:paraId="79ACC406" w14:textId="77777777" w:rsidR="00BF26E6" w:rsidRPr="007C2D53" w:rsidRDefault="00BF26E6"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0DA6D062" w14:textId="77777777" w:rsidTr="007C2D53">
        <w:trPr>
          <w:trHeight w:val="693"/>
        </w:trPr>
        <w:tc>
          <w:tcPr>
            <w:cnfStyle w:val="001000000000" w:firstRow="0" w:lastRow="0" w:firstColumn="1" w:lastColumn="0" w:oddVBand="0" w:evenVBand="0" w:oddHBand="0" w:evenHBand="0" w:firstRowFirstColumn="0" w:firstRowLastColumn="0" w:lastRowFirstColumn="0" w:lastRowLastColumn="0"/>
            <w:tcW w:w="2425" w:type="dxa"/>
            <w:noWrap/>
            <w:hideMark/>
          </w:tcPr>
          <w:p w14:paraId="50DF70C3"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lastRenderedPageBreak/>
              <w:t>841990</w:t>
            </w:r>
          </w:p>
        </w:tc>
        <w:tc>
          <w:tcPr>
            <w:tcW w:w="2250" w:type="dxa"/>
            <w:hideMark/>
          </w:tcPr>
          <w:p w14:paraId="26F5C394"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Parts, laboratory/industrial heating/cooling machiner</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3686"/>
            </w:tblGrid>
            <w:tr w:rsidR="00F63F3F" w:rsidRPr="007C2D53" w14:paraId="5E0FBB6E" w14:textId="77777777" w:rsidTr="009C4AF5">
              <w:tc>
                <w:tcPr>
                  <w:tcW w:w="2438" w:type="dxa"/>
                </w:tcPr>
                <w:p w14:paraId="3D5CDD55" w14:textId="77777777" w:rsidR="00F63F3F" w:rsidRPr="007C2D53" w:rsidRDefault="00F63F3F" w:rsidP="00F63F3F">
                  <w:pPr>
                    <w:pStyle w:val="NormalWeb"/>
                  </w:pPr>
                  <w:r w:rsidRPr="007C2D53">
                    <w:t>8419 90</w:t>
                  </w:r>
                </w:p>
              </w:tc>
              <w:tc>
                <w:tcPr>
                  <w:tcW w:w="3686" w:type="dxa"/>
                </w:tcPr>
                <w:p w14:paraId="2EA3D42E" w14:textId="77777777" w:rsidR="00F63F3F" w:rsidRPr="007C2D53" w:rsidRDefault="00F63F3F" w:rsidP="00F63F3F">
                  <w:pPr>
                    <w:pStyle w:val="NormalWeb"/>
                  </w:pPr>
                  <w:r w:rsidRPr="007C2D53">
                    <w:t>- частини:</w:t>
                  </w:r>
                </w:p>
              </w:tc>
            </w:tr>
            <w:tr w:rsidR="00F63F3F" w:rsidRPr="007C2D53" w14:paraId="395F6D18" w14:textId="77777777" w:rsidTr="009C4AF5">
              <w:tc>
                <w:tcPr>
                  <w:tcW w:w="2438" w:type="dxa"/>
                </w:tcPr>
                <w:p w14:paraId="1C96592F" w14:textId="77777777" w:rsidR="00F63F3F" w:rsidRPr="007C2D53" w:rsidRDefault="00F63F3F" w:rsidP="00F63F3F">
                  <w:pPr>
                    <w:pStyle w:val="NormalWeb"/>
                  </w:pPr>
                  <w:r w:rsidRPr="007C2D53">
                    <w:t>8419 90 15 00</w:t>
                  </w:r>
                </w:p>
              </w:tc>
              <w:tc>
                <w:tcPr>
                  <w:tcW w:w="3686" w:type="dxa"/>
                </w:tcPr>
                <w:p w14:paraId="4EE81AF8" w14:textId="77777777" w:rsidR="00F63F3F" w:rsidRPr="007C2D53" w:rsidRDefault="00F63F3F" w:rsidP="00F63F3F">
                  <w:pPr>
                    <w:pStyle w:val="NormalWeb"/>
                  </w:pPr>
                  <w:r w:rsidRPr="007C2D53">
                    <w:t>- - стерилізаторів товарної підкатегорії 8419 20 00 00</w:t>
                  </w:r>
                </w:p>
              </w:tc>
            </w:tr>
            <w:tr w:rsidR="00F63F3F" w:rsidRPr="007C2D53" w14:paraId="6BFD4957" w14:textId="77777777" w:rsidTr="009C4AF5">
              <w:tc>
                <w:tcPr>
                  <w:tcW w:w="2438" w:type="dxa"/>
                </w:tcPr>
                <w:p w14:paraId="1CE8F2C2" w14:textId="77777777" w:rsidR="00F63F3F" w:rsidRPr="007C2D53" w:rsidRDefault="00F63F3F" w:rsidP="00F63F3F">
                  <w:pPr>
                    <w:pStyle w:val="NormalWeb"/>
                  </w:pPr>
                  <w:r w:rsidRPr="007C2D53">
                    <w:t>8419 90 85 00</w:t>
                  </w:r>
                </w:p>
              </w:tc>
              <w:tc>
                <w:tcPr>
                  <w:tcW w:w="3686" w:type="dxa"/>
                </w:tcPr>
                <w:p w14:paraId="2FB5C96E" w14:textId="77777777" w:rsidR="00F63F3F" w:rsidRPr="007C2D53" w:rsidRDefault="00F63F3F" w:rsidP="00F63F3F">
                  <w:pPr>
                    <w:pStyle w:val="NormalWeb"/>
                  </w:pPr>
                  <w:r w:rsidRPr="007C2D53">
                    <w:t>- - інші</w:t>
                  </w:r>
                </w:p>
              </w:tc>
            </w:tr>
          </w:tbl>
          <w:p w14:paraId="6EF37A46"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1F63B515" w14:textId="77777777" w:rsidTr="007C2D53">
        <w:trPr>
          <w:trHeight w:val="845"/>
        </w:trPr>
        <w:tc>
          <w:tcPr>
            <w:cnfStyle w:val="001000000000" w:firstRow="0" w:lastRow="0" w:firstColumn="1" w:lastColumn="0" w:oddVBand="0" w:evenVBand="0" w:oddHBand="0" w:evenHBand="0" w:firstRowFirstColumn="0" w:firstRowLastColumn="0" w:lastRowFirstColumn="0" w:lastRowLastColumn="0"/>
            <w:tcW w:w="2425" w:type="dxa"/>
            <w:hideMark/>
          </w:tcPr>
          <w:p w14:paraId="53950A4E"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1950</w:t>
            </w:r>
          </w:p>
        </w:tc>
        <w:tc>
          <w:tcPr>
            <w:tcW w:w="2250" w:type="dxa"/>
            <w:hideMark/>
          </w:tcPr>
          <w:p w14:paraId="17B92FD9"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Heat exchange units, non-domestic, non-electric</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3686"/>
            </w:tblGrid>
            <w:tr w:rsidR="00F63F3F" w:rsidRPr="007C2D53" w14:paraId="1E009A6B" w14:textId="77777777" w:rsidTr="009C4AF5">
              <w:tc>
                <w:tcPr>
                  <w:tcW w:w="2438" w:type="dxa"/>
                </w:tcPr>
                <w:p w14:paraId="366D65AF" w14:textId="77777777" w:rsidR="00F63F3F" w:rsidRPr="007C2D53" w:rsidRDefault="00F63F3F" w:rsidP="00F63F3F">
                  <w:pPr>
                    <w:pStyle w:val="NormalWeb"/>
                  </w:pPr>
                  <w:r w:rsidRPr="007C2D53">
                    <w:t>8419 50 00 00</w:t>
                  </w:r>
                </w:p>
              </w:tc>
              <w:tc>
                <w:tcPr>
                  <w:tcW w:w="3686" w:type="dxa"/>
                </w:tcPr>
                <w:p w14:paraId="1DE2B9DA" w14:textId="77777777" w:rsidR="00F63F3F" w:rsidRPr="007C2D53" w:rsidRDefault="00F63F3F" w:rsidP="00F63F3F">
                  <w:pPr>
                    <w:pStyle w:val="NormalWeb"/>
                  </w:pPr>
                  <w:r w:rsidRPr="007C2D53">
                    <w:t>- теплообмінники</w:t>
                  </w:r>
                </w:p>
              </w:tc>
            </w:tr>
          </w:tbl>
          <w:p w14:paraId="1830B385"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2673002D" w14:textId="77777777" w:rsidTr="007C2D53">
        <w:trPr>
          <w:trHeight w:val="687"/>
        </w:trPr>
        <w:tc>
          <w:tcPr>
            <w:cnfStyle w:val="001000000000" w:firstRow="0" w:lastRow="0" w:firstColumn="1" w:lastColumn="0" w:oddVBand="0" w:evenVBand="0" w:oddHBand="0" w:evenHBand="0" w:firstRowFirstColumn="0" w:firstRowLastColumn="0" w:lastRowFirstColumn="0" w:lastRowLastColumn="0"/>
            <w:tcW w:w="2425" w:type="dxa"/>
            <w:hideMark/>
          </w:tcPr>
          <w:p w14:paraId="4F26B035"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1790</w:t>
            </w:r>
          </w:p>
        </w:tc>
        <w:tc>
          <w:tcPr>
            <w:tcW w:w="2250" w:type="dxa"/>
            <w:hideMark/>
          </w:tcPr>
          <w:p w14:paraId="1A42C955"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Parts of industrial or laboratory furnaces/oven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724"/>
            </w:tblGrid>
            <w:tr w:rsidR="00F63F3F" w:rsidRPr="007C2D53" w14:paraId="43112998" w14:textId="77777777" w:rsidTr="009C4AF5">
              <w:tc>
                <w:tcPr>
                  <w:tcW w:w="2400" w:type="dxa"/>
                </w:tcPr>
                <w:p w14:paraId="0F3280D2" w14:textId="77777777" w:rsidR="00F63F3F" w:rsidRPr="007C2D53" w:rsidRDefault="00F63F3F" w:rsidP="00F63F3F">
                  <w:pPr>
                    <w:pStyle w:val="NormalWeb"/>
                  </w:pPr>
                  <w:r w:rsidRPr="007C2D53">
                    <w:t>8417 90 00</w:t>
                  </w:r>
                </w:p>
              </w:tc>
              <w:tc>
                <w:tcPr>
                  <w:tcW w:w="3724" w:type="dxa"/>
                </w:tcPr>
                <w:p w14:paraId="1F84C1F2" w14:textId="77777777" w:rsidR="00F63F3F" w:rsidRPr="007C2D53" w:rsidRDefault="00F63F3F" w:rsidP="00F63F3F">
                  <w:pPr>
                    <w:pStyle w:val="NormalWeb"/>
                  </w:pPr>
                  <w:r w:rsidRPr="007C2D53">
                    <w:t>- частини:</w:t>
                  </w:r>
                </w:p>
              </w:tc>
            </w:tr>
            <w:tr w:rsidR="00F63F3F" w:rsidRPr="007C2D53" w14:paraId="21396AF0" w14:textId="77777777" w:rsidTr="009C4AF5">
              <w:tc>
                <w:tcPr>
                  <w:tcW w:w="2400" w:type="dxa"/>
                </w:tcPr>
                <w:p w14:paraId="04758D68" w14:textId="77777777" w:rsidR="00F63F3F" w:rsidRPr="007C2D53" w:rsidRDefault="00F63F3F" w:rsidP="00F63F3F">
                  <w:pPr>
                    <w:pStyle w:val="NormalWeb"/>
                  </w:pPr>
                  <w:r w:rsidRPr="007C2D53">
                    <w:t>8417 90 00 10</w:t>
                  </w:r>
                </w:p>
              </w:tc>
              <w:tc>
                <w:tcPr>
                  <w:tcW w:w="3724" w:type="dxa"/>
                </w:tcPr>
                <w:p w14:paraId="2CBE7273" w14:textId="77777777" w:rsidR="00F63F3F" w:rsidRPr="007C2D53" w:rsidRDefault="00F63F3F" w:rsidP="00F63F3F">
                  <w:pPr>
                    <w:pStyle w:val="NormalWeb"/>
                  </w:pPr>
                  <w:r w:rsidRPr="007C2D53">
                    <w:t>- - рекуператорів петельних трубчатих продуктивністю повітря 2800 - 19000 м</w:t>
                  </w:r>
                  <w:r w:rsidRPr="007C2D53">
                    <w:rPr>
                      <w:vertAlign w:val="superscript"/>
                    </w:rPr>
                    <w:t xml:space="preserve"> 3 </w:t>
                  </w:r>
                  <w:r w:rsidRPr="007C2D53">
                    <w:t>на годину</w:t>
                  </w:r>
                </w:p>
              </w:tc>
            </w:tr>
            <w:tr w:rsidR="00F63F3F" w:rsidRPr="007C2D53" w14:paraId="70F3B1B8" w14:textId="77777777" w:rsidTr="009C4AF5">
              <w:tc>
                <w:tcPr>
                  <w:tcW w:w="2400" w:type="dxa"/>
                </w:tcPr>
                <w:p w14:paraId="32C845C4" w14:textId="77777777" w:rsidR="00F63F3F" w:rsidRPr="007C2D53" w:rsidRDefault="00F63F3F" w:rsidP="00F63F3F">
                  <w:pPr>
                    <w:pStyle w:val="NormalWeb"/>
                  </w:pPr>
                  <w:r w:rsidRPr="007C2D53">
                    <w:t>8417 90 00 90</w:t>
                  </w:r>
                </w:p>
              </w:tc>
              <w:tc>
                <w:tcPr>
                  <w:tcW w:w="3724" w:type="dxa"/>
                </w:tcPr>
                <w:p w14:paraId="48293C1B" w14:textId="77777777" w:rsidR="00F63F3F" w:rsidRPr="007C2D53" w:rsidRDefault="00F63F3F" w:rsidP="00F63F3F">
                  <w:pPr>
                    <w:pStyle w:val="NormalWeb"/>
                  </w:pPr>
                  <w:r w:rsidRPr="007C2D53">
                    <w:t>- - інші</w:t>
                  </w:r>
                </w:p>
              </w:tc>
            </w:tr>
          </w:tbl>
          <w:p w14:paraId="4FF5DED9"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5F6A94" w:rsidRPr="007C2D53" w14:paraId="15F3E6CC" w14:textId="77777777" w:rsidTr="007C2D53">
        <w:trPr>
          <w:trHeight w:val="964"/>
        </w:trPr>
        <w:tc>
          <w:tcPr>
            <w:cnfStyle w:val="001000000000" w:firstRow="0" w:lastRow="0" w:firstColumn="1" w:lastColumn="0" w:oddVBand="0" w:evenVBand="0" w:oddHBand="0" w:evenHBand="0" w:firstRowFirstColumn="0" w:firstRowLastColumn="0" w:lastRowFirstColumn="0" w:lastRowLastColumn="0"/>
            <w:tcW w:w="4675" w:type="dxa"/>
            <w:gridSpan w:val="2"/>
          </w:tcPr>
          <w:p w14:paraId="24DA93EB" w14:textId="77777777" w:rsidR="005F6A94" w:rsidRPr="007C2D53" w:rsidRDefault="005F6A94" w:rsidP="005F6A94">
            <w:pPr>
              <w:pStyle w:val="ListParagraph"/>
              <w:numPr>
                <w:ilvl w:val="0"/>
                <w:numId w:val="2"/>
              </w:numPr>
              <w:rPr>
                <w:rFonts w:ascii="Times New Roman" w:eastAsia="Times New Roman" w:hAnsi="Times New Roman" w:cs="Times New Roman"/>
                <w:b w:val="0"/>
                <w:color w:val="000000"/>
                <w:sz w:val="24"/>
                <w:szCs w:val="24"/>
                <w:lang w:eastAsia="uk-UA"/>
              </w:rPr>
            </w:pPr>
            <w:r w:rsidRPr="007C2D53">
              <w:rPr>
                <w:rFonts w:ascii="Times New Roman" w:eastAsia="Times New Roman" w:hAnsi="Times New Roman" w:cs="Times New Roman"/>
                <w:b w:val="0"/>
                <w:color w:val="000000"/>
                <w:sz w:val="24"/>
                <w:szCs w:val="24"/>
                <w:lang w:eastAsia="uk-UA"/>
              </w:rPr>
              <w:t>Energy generation</w:t>
            </w:r>
            <w:r w:rsidRPr="007C2D53">
              <w:rPr>
                <w:rFonts w:ascii="Times New Roman" w:eastAsia="Times New Roman" w:hAnsi="Times New Roman" w:cs="Times New Roman"/>
                <w:b w:val="0"/>
                <w:color w:val="000000"/>
                <w:sz w:val="24"/>
                <w:szCs w:val="24"/>
                <w:lang w:val="en-US" w:eastAsia="uk-UA"/>
              </w:rPr>
              <w:t xml:space="preserve"> (turbine and motor parts)</w:t>
            </w:r>
          </w:p>
        </w:tc>
        <w:tc>
          <w:tcPr>
            <w:tcW w:w="6093" w:type="dxa"/>
          </w:tcPr>
          <w:p w14:paraId="7069627A" w14:textId="77777777" w:rsidR="005F6A94" w:rsidRPr="007C2D53" w:rsidRDefault="005F6A94"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00D39689" w14:textId="77777777" w:rsidTr="007C2D53">
        <w:trPr>
          <w:trHeight w:val="840"/>
        </w:trPr>
        <w:tc>
          <w:tcPr>
            <w:cnfStyle w:val="001000000000" w:firstRow="0" w:lastRow="0" w:firstColumn="1" w:lastColumn="0" w:oddVBand="0" w:evenVBand="0" w:oddHBand="0" w:evenHBand="0" w:firstRowFirstColumn="0" w:firstRowLastColumn="0" w:lastRowFirstColumn="0" w:lastRowLastColumn="0"/>
            <w:tcW w:w="2425" w:type="dxa"/>
            <w:hideMark/>
          </w:tcPr>
          <w:p w14:paraId="48E9D8FB"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0690</w:t>
            </w:r>
          </w:p>
        </w:tc>
        <w:tc>
          <w:tcPr>
            <w:tcW w:w="2250" w:type="dxa"/>
            <w:hideMark/>
          </w:tcPr>
          <w:p w14:paraId="4E35E9DA"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Parts of steam and vapour turbine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724"/>
            </w:tblGrid>
            <w:tr w:rsidR="00F63F3F" w:rsidRPr="007C2D53" w14:paraId="6657F8B9" w14:textId="77777777" w:rsidTr="009C4AF5">
              <w:tc>
                <w:tcPr>
                  <w:tcW w:w="2400" w:type="dxa"/>
                </w:tcPr>
                <w:p w14:paraId="055933C7" w14:textId="77777777" w:rsidR="00F63F3F" w:rsidRPr="007C2D53" w:rsidRDefault="00F63F3F" w:rsidP="00F63F3F">
                  <w:pPr>
                    <w:pStyle w:val="NormalWeb"/>
                  </w:pPr>
                  <w:r w:rsidRPr="007C2D53">
                    <w:t>8406 90</w:t>
                  </w:r>
                </w:p>
              </w:tc>
              <w:tc>
                <w:tcPr>
                  <w:tcW w:w="3724" w:type="dxa"/>
                </w:tcPr>
                <w:p w14:paraId="4A241C21" w14:textId="77777777" w:rsidR="00F63F3F" w:rsidRPr="007C2D53" w:rsidRDefault="00F63F3F" w:rsidP="00F63F3F">
                  <w:pPr>
                    <w:pStyle w:val="NormalWeb"/>
                  </w:pPr>
                  <w:r w:rsidRPr="007C2D53">
                    <w:t>- частини:</w:t>
                  </w:r>
                </w:p>
              </w:tc>
            </w:tr>
            <w:tr w:rsidR="00F63F3F" w:rsidRPr="007C2D53" w14:paraId="6AD2752C" w14:textId="77777777" w:rsidTr="009C4AF5">
              <w:tc>
                <w:tcPr>
                  <w:tcW w:w="2400" w:type="dxa"/>
                </w:tcPr>
                <w:p w14:paraId="57EDD022" w14:textId="77777777" w:rsidR="00F63F3F" w:rsidRPr="007C2D53" w:rsidRDefault="00F63F3F" w:rsidP="00F63F3F">
                  <w:pPr>
                    <w:pStyle w:val="NormalWeb"/>
                  </w:pPr>
                  <w:r w:rsidRPr="007C2D53">
                    <w:t>8406 90 10 00</w:t>
                  </w:r>
                </w:p>
              </w:tc>
              <w:tc>
                <w:tcPr>
                  <w:tcW w:w="3724" w:type="dxa"/>
                </w:tcPr>
                <w:p w14:paraId="59569D04" w14:textId="77777777" w:rsidR="00F63F3F" w:rsidRPr="007C2D53" w:rsidRDefault="00F63F3F" w:rsidP="00F63F3F">
                  <w:pPr>
                    <w:pStyle w:val="NormalWeb"/>
                  </w:pPr>
                  <w:r w:rsidRPr="007C2D53">
                    <w:t>- - лопаті статора, ротори та їх лопаті</w:t>
                  </w:r>
                </w:p>
              </w:tc>
            </w:tr>
            <w:tr w:rsidR="00F63F3F" w:rsidRPr="007C2D53" w14:paraId="19E65DAD" w14:textId="77777777" w:rsidTr="009C4AF5">
              <w:tc>
                <w:tcPr>
                  <w:tcW w:w="2400" w:type="dxa"/>
                </w:tcPr>
                <w:p w14:paraId="26E60735" w14:textId="77777777" w:rsidR="00F63F3F" w:rsidRPr="007C2D53" w:rsidRDefault="00F63F3F" w:rsidP="00F63F3F">
                  <w:pPr>
                    <w:pStyle w:val="NormalWeb"/>
                  </w:pPr>
                  <w:r w:rsidRPr="007C2D53">
                    <w:t>8406 90 90 00</w:t>
                  </w:r>
                </w:p>
              </w:tc>
              <w:tc>
                <w:tcPr>
                  <w:tcW w:w="3724" w:type="dxa"/>
                </w:tcPr>
                <w:p w14:paraId="61AF3739" w14:textId="77777777" w:rsidR="00F63F3F" w:rsidRPr="007C2D53" w:rsidRDefault="00F63F3F" w:rsidP="00F63F3F">
                  <w:pPr>
                    <w:pStyle w:val="NormalWeb"/>
                  </w:pPr>
                  <w:r w:rsidRPr="007C2D53">
                    <w:t>- - інші</w:t>
                  </w:r>
                </w:p>
              </w:tc>
            </w:tr>
          </w:tbl>
          <w:p w14:paraId="35A472C4"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704A457F" w14:textId="77777777" w:rsidTr="007C2D53">
        <w:trPr>
          <w:trHeight w:val="570"/>
        </w:trPr>
        <w:tc>
          <w:tcPr>
            <w:cnfStyle w:val="001000000000" w:firstRow="0" w:lastRow="0" w:firstColumn="1" w:lastColumn="0" w:oddVBand="0" w:evenVBand="0" w:oddHBand="0" w:evenHBand="0" w:firstRowFirstColumn="0" w:firstRowLastColumn="0" w:lastRowFirstColumn="0" w:lastRowLastColumn="0"/>
            <w:tcW w:w="2425" w:type="dxa"/>
            <w:hideMark/>
          </w:tcPr>
          <w:p w14:paraId="5042A444"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0490</w:t>
            </w:r>
          </w:p>
        </w:tc>
        <w:tc>
          <w:tcPr>
            <w:tcW w:w="2250" w:type="dxa"/>
            <w:hideMark/>
          </w:tcPr>
          <w:p w14:paraId="27A49BC6"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Steam, vapour generating boiler auxiliary plant parts</w:t>
            </w:r>
          </w:p>
        </w:tc>
        <w:tc>
          <w:tcPr>
            <w:tcW w:w="6093" w:type="dxa"/>
          </w:tcPr>
          <w:tbl>
            <w:tblPr>
              <w:tblStyle w:val="TableGrid"/>
              <w:tblW w:w="6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865"/>
            </w:tblGrid>
            <w:tr w:rsidR="00F63F3F" w:rsidRPr="007C2D53" w14:paraId="56DF9E28" w14:textId="77777777" w:rsidTr="009C4AF5">
              <w:tc>
                <w:tcPr>
                  <w:tcW w:w="2400" w:type="dxa"/>
                </w:tcPr>
                <w:p w14:paraId="70F8BC6A" w14:textId="77777777" w:rsidR="00F63F3F" w:rsidRPr="007C2D53" w:rsidRDefault="00F63F3F" w:rsidP="00F63F3F">
                  <w:pPr>
                    <w:pStyle w:val="NormalWeb"/>
                  </w:pPr>
                  <w:r w:rsidRPr="007C2D53">
                    <w:t>8404 90 00 00</w:t>
                  </w:r>
                </w:p>
              </w:tc>
              <w:tc>
                <w:tcPr>
                  <w:tcW w:w="3865" w:type="dxa"/>
                </w:tcPr>
                <w:p w14:paraId="11612546" w14:textId="77777777" w:rsidR="00F63F3F" w:rsidRPr="007C2D53" w:rsidRDefault="00F63F3F" w:rsidP="00F63F3F">
                  <w:pPr>
                    <w:pStyle w:val="NormalWeb"/>
                  </w:pPr>
                  <w:r w:rsidRPr="007C2D53">
                    <w:t>- частини</w:t>
                  </w:r>
                </w:p>
              </w:tc>
            </w:tr>
          </w:tbl>
          <w:p w14:paraId="5BC3596B"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1E8C9318" w14:textId="77777777" w:rsidTr="007C2D53">
        <w:trPr>
          <w:trHeight w:val="1127"/>
        </w:trPr>
        <w:tc>
          <w:tcPr>
            <w:cnfStyle w:val="001000000000" w:firstRow="0" w:lastRow="0" w:firstColumn="1" w:lastColumn="0" w:oddVBand="0" w:evenVBand="0" w:oddHBand="0" w:evenHBand="0" w:firstRowFirstColumn="0" w:firstRowLastColumn="0" w:lastRowFirstColumn="0" w:lastRowLastColumn="0"/>
            <w:tcW w:w="2425" w:type="dxa"/>
            <w:hideMark/>
          </w:tcPr>
          <w:p w14:paraId="6C58FAFE"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50300</w:t>
            </w:r>
          </w:p>
        </w:tc>
        <w:tc>
          <w:tcPr>
            <w:tcW w:w="2250" w:type="dxa"/>
            <w:hideMark/>
          </w:tcPr>
          <w:p w14:paraId="2CA1C4CE"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Parts for electric motors and generator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3714"/>
            </w:tblGrid>
            <w:tr w:rsidR="00394D8A" w:rsidRPr="007C2D53" w14:paraId="650E5194" w14:textId="77777777" w:rsidTr="009C4AF5">
              <w:tc>
                <w:tcPr>
                  <w:tcW w:w="2438" w:type="dxa"/>
                </w:tcPr>
                <w:p w14:paraId="5507E747" w14:textId="77777777" w:rsidR="00394D8A" w:rsidRPr="007C2D53" w:rsidRDefault="00394D8A" w:rsidP="00394D8A">
                  <w:pPr>
                    <w:pStyle w:val="NormalWeb"/>
                  </w:pPr>
                  <w:r w:rsidRPr="007C2D53">
                    <w:t>8503 00</w:t>
                  </w:r>
                </w:p>
              </w:tc>
              <w:tc>
                <w:tcPr>
                  <w:tcW w:w="3714" w:type="dxa"/>
                </w:tcPr>
                <w:p w14:paraId="2B4083D5" w14:textId="77777777" w:rsidR="00394D8A" w:rsidRPr="007C2D53" w:rsidRDefault="00394D8A" w:rsidP="00394D8A">
                  <w:pPr>
                    <w:pStyle w:val="NormalWeb"/>
                  </w:pPr>
                  <w:r w:rsidRPr="007C2D53">
                    <w:t>Частини, призначені виключно або переважно для машин товарної позиції 8501 або 8502:</w:t>
                  </w:r>
                </w:p>
              </w:tc>
            </w:tr>
            <w:tr w:rsidR="00394D8A" w:rsidRPr="007C2D53" w14:paraId="55544BFA" w14:textId="77777777" w:rsidTr="009C4AF5">
              <w:tc>
                <w:tcPr>
                  <w:tcW w:w="2438" w:type="dxa"/>
                </w:tcPr>
                <w:p w14:paraId="715C7461" w14:textId="77777777" w:rsidR="00394D8A" w:rsidRPr="007C2D53" w:rsidRDefault="00394D8A" w:rsidP="00394D8A">
                  <w:pPr>
                    <w:pStyle w:val="NormalWeb"/>
                  </w:pPr>
                  <w:r w:rsidRPr="007C2D53">
                    <w:t>8503 00 10 00</w:t>
                  </w:r>
                </w:p>
              </w:tc>
              <w:tc>
                <w:tcPr>
                  <w:tcW w:w="3714" w:type="dxa"/>
                </w:tcPr>
                <w:p w14:paraId="02E9905F" w14:textId="77777777" w:rsidR="00394D8A" w:rsidRPr="007C2D53" w:rsidRDefault="00394D8A" w:rsidP="00394D8A">
                  <w:pPr>
                    <w:pStyle w:val="NormalWeb"/>
                  </w:pPr>
                  <w:r w:rsidRPr="007C2D53">
                    <w:t>- кільця фіксувальні немагнітні</w:t>
                  </w:r>
                </w:p>
              </w:tc>
            </w:tr>
            <w:tr w:rsidR="00394D8A" w:rsidRPr="007C2D53" w14:paraId="7F7BBC47" w14:textId="77777777" w:rsidTr="009C4AF5">
              <w:tc>
                <w:tcPr>
                  <w:tcW w:w="2438" w:type="dxa"/>
                </w:tcPr>
                <w:p w14:paraId="1DF389E5" w14:textId="77777777" w:rsidR="00394D8A" w:rsidRPr="007C2D53" w:rsidRDefault="00394D8A" w:rsidP="00394D8A">
                  <w:pPr>
                    <w:pStyle w:val="NormalWeb"/>
                  </w:pPr>
                  <w:r w:rsidRPr="007C2D53">
                    <w:t> </w:t>
                  </w:r>
                </w:p>
              </w:tc>
              <w:tc>
                <w:tcPr>
                  <w:tcW w:w="3714" w:type="dxa"/>
                </w:tcPr>
                <w:p w14:paraId="22FDD908" w14:textId="77777777" w:rsidR="00394D8A" w:rsidRPr="007C2D53" w:rsidRDefault="00394D8A" w:rsidP="00394D8A">
                  <w:pPr>
                    <w:pStyle w:val="NormalWeb"/>
                  </w:pPr>
                  <w:r w:rsidRPr="007C2D53">
                    <w:t>- інші:</w:t>
                  </w:r>
                </w:p>
              </w:tc>
            </w:tr>
            <w:tr w:rsidR="00394D8A" w:rsidRPr="007C2D53" w14:paraId="2F5BF6B1" w14:textId="77777777" w:rsidTr="009C4AF5">
              <w:tc>
                <w:tcPr>
                  <w:tcW w:w="2438" w:type="dxa"/>
                </w:tcPr>
                <w:p w14:paraId="48F2EEB9" w14:textId="77777777" w:rsidR="00394D8A" w:rsidRPr="007C2D53" w:rsidRDefault="00394D8A" w:rsidP="00394D8A">
                  <w:pPr>
                    <w:pStyle w:val="NormalWeb"/>
                  </w:pPr>
                  <w:r w:rsidRPr="007C2D53">
                    <w:t>8503 00 91 00</w:t>
                  </w:r>
                </w:p>
              </w:tc>
              <w:tc>
                <w:tcPr>
                  <w:tcW w:w="3714" w:type="dxa"/>
                </w:tcPr>
                <w:p w14:paraId="2ABCFDA9" w14:textId="77777777" w:rsidR="00394D8A" w:rsidRPr="007C2D53" w:rsidRDefault="00394D8A" w:rsidP="00394D8A">
                  <w:pPr>
                    <w:pStyle w:val="NormalWeb"/>
                  </w:pPr>
                  <w:r w:rsidRPr="007C2D53">
                    <w:t>- - з чавуну або сталі</w:t>
                  </w:r>
                </w:p>
              </w:tc>
            </w:tr>
            <w:tr w:rsidR="00394D8A" w:rsidRPr="007C2D53" w14:paraId="6B4CA568" w14:textId="77777777" w:rsidTr="009C4AF5">
              <w:tc>
                <w:tcPr>
                  <w:tcW w:w="2438" w:type="dxa"/>
                </w:tcPr>
                <w:p w14:paraId="7613A3E9" w14:textId="77777777" w:rsidR="00394D8A" w:rsidRPr="007C2D53" w:rsidRDefault="00394D8A" w:rsidP="00394D8A">
                  <w:pPr>
                    <w:pStyle w:val="NormalWeb"/>
                  </w:pPr>
                  <w:r w:rsidRPr="007C2D53">
                    <w:t>8503 00 99 00</w:t>
                  </w:r>
                </w:p>
              </w:tc>
              <w:tc>
                <w:tcPr>
                  <w:tcW w:w="3714" w:type="dxa"/>
                </w:tcPr>
                <w:p w14:paraId="6A842A03" w14:textId="77777777" w:rsidR="00394D8A" w:rsidRPr="007C2D53" w:rsidRDefault="00394D8A" w:rsidP="00394D8A">
                  <w:pPr>
                    <w:pStyle w:val="NormalWeb"/>
                  </w:pPr>
                  <w:r w:rsidRPr="007C2D53">
                    <w:t>- - інші</w:t>
                  </w:r>
                </w:p>
              </w:tc>
            </w:tr>
          </w:tbl>
          <w:p w14:paraId="76726B55"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72DF2782" w14:textId="77777777" w:rsidTr="007C2D53">
        <w:trPr>
          <w:trHeight w:val="645"/>
        </w:trPr>
        <w:tc>
          <w:tcPr>
            <w:cnfStyle w:val="001000000000" w:firstRow="0" w:lastRow="0" w:firstColumn="1" w:lastColumn="0" w:oddVBand="0" w:evenVBand="0" w:oddHBand="0" w:evenHBand="0" w:firstRowFirstColumn="0" w:firstRowLastColumn="0" w:lastRowFirstColumn="0" w:lastRowLastColumn="0"/>
            <w:tcW w:w="2425" w:type="dxa"/>
            <w:hideMark/>
          </w:tcPr>
          <w:p w14:paraId="11F3B2E6"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1090</w:t>
            </w:r>
          </w:p>
        </w:tc>
        <w:tc>
          <w:tcPr>
            <w:tcW w:w="2250" w:type="dxa"/>
            <w:hideMark/>
          </w:tcPr>
          <w:p w14:paraId="4D22D75A"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Parts of hydraulic turbines and water wheels</w:t>
            </w:r>
          </w:p>
        </w:tc>
        <w:tc>
          <w:tcPr>
            <w:tcW w:w="6093" w:type="dxa"/>
          </w:tcPr>
          <w:tbl>
            <w:tblPr>
              <w:tblStyle w:val="TableGrid"/>
              <w:tblW w:w="6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3827"/>
            </w:tblGrid>
            <w:tr w:rsidR="00F63F3F" w:rsidRPr="007C2D53" w14:paraId="6A1F5B0A" w14:textId="77777777" w:rsidTr="009C4AF5">
              <w:tc>
                <w:tcPr>
                  <w:tcW w:w="2438" w:type="dxa"/>
                </w:tcPr>
                <w:p w14:paraId="4CAC8192" w14:textId="77777777" w:rsidR="00F63F3F" w:rsidRPr="007C2D53" w:rsidRDefault="00F63F3F" w:rsidP="00F63F3F">
                  <w:pPr>
                    <w:pStyle w:val="NormalWeb"/>
                  </w:pPr>
                  <w:r w:rsidRPr="007C2D53">
                    <w:t>8410 90 00 00</w:t>
                  </w:r>
                </w:p>
              </w:tc>
              <w:tc>
                <w:tcPr>
                  <w:tcW w:w="3827" w:type="dxa"/>
                </w:tcPr>
                <w:p w14:paraId="10F38AC5" w14:textId="77777777" w:rsidR="00F63F3F" w:rsidRPr="007C2D53" w:rsidRDefault="00F63F3F" w:rsidP="00F63F3F">
                  <w:pPr>
                    <w:pStyle w:val="NormalWeb"/>
                  </w:pPr>
                  <w:r w:rsidRPr="007C2D53">
                    <w:t>- частини, включаючи регулятори</w:t>
                  </w:r>
                </w:p>
              </w:tc>
            </w:tr>
          </w:tbl>
          <w:p w14:paraId="4FF486AB"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EA49FE" w:rsidRPr="007C2D53" w14:paraId="4FB95243" w14:textId="77777777" w:rsidTr="007C2D53">
        <w:trPr>
          <w:trHeight w:val="645"/>
        </w:trPr>
        <w:tc>
          <w:tcPr>
            <w:cnfStyle w:val="001000000000" w:firstRow="0" w:lastRow="0" w:firstColumn="1" w:lastColumn="0" w:oddVBand="0" w:evenVBand="0" w:oddHBand="0" w:evenHBand="0" w:firstRowFirstColumn="0" w:firstRowLastColumn="0" w:lastRowFirstColumn="0" w:lastRowLastColumn="0"/>
            <w:tcW w:w="4675" w:type="dxa"/>
            <w:gridSpan w:val="2"/>
          </w:tcPr>
          <w:p w14:paraId="75FB9AD0" w14:textId="77777777" w:rsidR="00EA49FE" w:rsidRPr="007C2D53" w:rsidRDefault="00EA49FE" w:rsidP="00EA49FE">
            <w:pPr>
              <w:pStyle w:val="ListParagraph"/>
              <w:numPr>
                <w:ilvl w:val="0"/>
                <w:numId w:val="2"/>
              </w:numPr>
              <w:rPr>
                <w:rFonts w:ascii="Times New Roman" w:eastAsia="Times New Roman" w:hAnsi="Times New Roman" w:cs="Times New Roman"/>
                <w:b w:val="0"/>
                <w:color w:val="000000"/>
                <w:sz w:val="24"/>
                <w:szCs w:val="24"/>
                <w:lang w:val="en-US" w:eastAsia="uk-UA"/>
              </w:rPr>
            </w:pPr>
            <w:r w:rsidRPr="007C2D53">
              <w:rPr>
                <w:rFonts w:ascii="Times New Roman" w:eastAsia="Times New Roman" w:hAnsi="Times New Roman" w:cs="Times New Roman"/>
                <w:b w:val="0"/>
                <w:color w:val="000000"/>
                <w:sz w:val="24"/>
                <w:szCs w:val="24"/>
                <w:lang w:eastAsia="uk-UA"/>
              </w:rPr>
              <w:t>Energy generation</w:t>
            </w:r>
            <w:r w:rsidRPr="007C2D53">
              <w:rPr>
                <w:rFonts w:ascii="Times New Roman" w:eastAsia="Times New Roman" w:hAnsi="Times New Roman" w:cs="Times New Roman"/>
                <w:b w:val="0"/>
                <w:color w:val="000000"/>
                <w:sz w:val="24"/>
                <w:szCs w:val="24"/>
                <w:lang w:val="en-US" w:eastAsia="uk-UA"/>
              </w:rPr>
              <w:t xml:space="preserve"> (</w:t>
            </w:r>
            <w:r w:rsidRPr="007C2D53">
              <w:rPr>
                <w:rFonts w:ascii="Times New Roman" w:eastAsia="Times New Roman" w:hAnsi="Times New Roman" w:cs="Times New Roman"/>
                <w:b w:val="0"/>
                <w:color w:val="000000"/>
                <w:sz w:val="24"/>
                <w:szCs w:val="24"/>
                <w:lang w:eastAsia="uk-UA"/>
              </w:rPr>
              <w:t>solar products</w:t>
            </w:r>
            <w:r w:rsidRPr="007C2D53">
              <w:rPr>
                <w:rFonts w:ascii="Times New Roman" w:eastAsia="Times New Roman" w:hAnsi="Times New Roman" w:cs="Times New Roman"/>
                <w:b w:val="0"/>
                <w:color w:val="000000"/>
                <w:sz w:val="24"/>
                <w:szCs w:val="24"/>
                <w:lang w:val="en-US" w:eastAsia="uk-UA"/>
              </w:rPr>
              <w:t>)</w:t>
            </w:r>
          </w:p>
        </w:tc>
        <w:tc>
          <w:tcPr>
            <w:tcW w:w="6093" w:type="dxa"/>
          </w:tcPr>
          <w:p w14:paraId="506F0FAD" w14:textId="77777777" w:rsidR="00EA49FE" w:rsidRPr="007C2D53" w:rsidRDefault="00EA49FE"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1FE46C60" w14:textId="77777777" w:rsidTr="007C2D53">
        <w:trPr>
          <w:trHeight w:val="843"/>
        </w:trPr>
        <w:tc>
          <w:tcPr>
            <w:cnfStyle w:val="001000000000" w:firstRow="0" w:lastRow="0" w:firstColumn="1" w:lastColumn="0" w:oddVBand="0" w:evenVBand="0" w:oddHBand="0" w:evenHBand="0" w:firstRowFirstColumn="0" w:firstRowLastColumn="0" w:lastRowFirstColumn="0" w:lastRowLastColumn="0"/>
            <w:tcW w:w="2425" w:type="dxa"/>
            <w:hideMark/>
          </w:tcPr>
          <w:p w14:paraId="1395BC32"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54140</w:t>
            </w:r>
          </w:p>
        </w:tc>
        <w:tc>
          <w:tcPr>
            <w:tcW w:w="2250" w:type="dxa"/>
            <w:hideMark/>
          </w:tcPr>
          <w:p w14:paraId="72617432"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Photosensitive/photovoltaic/LED semiconductor device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3714"/>
            </w:tblGrid>
            <w:tr w:rsidR="00191F7B" w:rsidRPr="007C2D53" w14:paraId="5AD95641" w14:textId="77777777" w:rsidTr="009C4AF5">
              <w:tc>
                <w:tcPr>
                  <w:tcW w:w="2438" w:type="dxa"/>
                </w:tcPr>
                <w:p w14:paraId="1FB39E8C" w14:textId="77777777" w:rsidR="00191F7B" w:rsidRPr="007C2D53" w:rsidRDefault="00191F7B" w:rsidP="00191F7B">
                  <w:pPr>
                    <w:pStyle w:val="NormalWeb"/>
                  </w:pPr>
                  <w:r w:rsidRPr="007C2D53">
                    <w:t>8541 40</w:t>
                  </w:r>
                </w:p>
              </w:tc>
              <w:tc>
                <w:tcPr>
                  <w:tcW w:w="3714" w:type="dxa"/>
                </w:tcPr>
                <w:p w14:paraId="48D6286A" w14:textId="77777777" w:rsidR="00191F7B" w:rsidRPr="007C2D53" w:rsidRDefault="00191F7B" w:rsidP="00191F7B">
                  <w:pPr>
                    <w:pStyle w:val="NormalWeb"/>
                  </w:pPr>
                  <w:r w:rsidRPr="007C2D53">
                    <w:t>- прилади напівпровідникові фоточутливі, включаючи фотогальванічні елементи, зібрані або не зібрані у модуль або вмонтовані чи не вмонтовані в панель; світловипромінювальні діоди:</w:t>
                  </w:r>
                </w:p>
              </w:tc>
            </w:tr>
            <w:tr w:rsidR="00191F7B" w:rsidRPr="007C2D53" w14:paraId="6F6AF9CC" w14:textId="77777777" w:rsidTr="009C4AF5">
              <w:tc>
                <w:tcPr>
                  <w:tcW w:w="2438" w:type="dxa"/>
                </w:tcPr>
                <w:p w14:paraId="5ECEDD18" w14:textId="77777777" w:rsidR="00191F7B" w:rsidRPr="007C2D53" w:rsidRDefault="00191F7B" w:rsidP="00191F7B">
                  <w:pPr>
                    <w:pStyle w:val="NormalWeb"/>
                  </w:pPr>
                  <w:r w:rsidRPr="007C2D53">
                    <w:t>8541 40 10 00</w:t>
                  </w:r>
                </w:p>
              </w:tc>
              <w:tc>
                <w:tcPr>
                  <w:tcW w:w="3714" w:type="dxa"/>
                </w:tcPr>
                <w:p w14:paraId="4104C79F" w14:textId="77777777" w:rsidR="00191F7B" w:rsidRPr="007C2D53" w:rsidRDefault="00191F7B" w:rsidP="00191F7B">
                  <w:pPr>
                    <w:pStyle w:val="NormalWeb"/>
                  </w:pPr>
                  <w:r w:rsidRPr="007C2D53">
                    <w:t>- - світловипромінювальні діоди, включаючи лазерні діоди</w:t>
                  </w:r>
                </w:p>
              </w:tc>
            </w:tr>
            <w:tr w:rsidR="00191F7B" w:rsidRPr="007C2D53" w14:paraId="693529AB" w14:textId="77777777" w:rsidTr="009C4AF5">
              <w:tc>
                <w:tcPr>
                  <w:tcW w:w="2438" w:type="dxa"/>
                </w:tcPr>
                <w:p w14:paraId="75FDFB8C" w14:textId="77777777" w:rsidR="00191F7B" w:rsidRPr="007C2D53" w:rsidRDefault="00191F7B" w:rsidP="00191F7B">
                  <w:pPr>
                    <w:pStyle w:val="NormalWeb"/>
                  </w:pPr>
                  <w:r w:rsidRPr="007C2D53">
                    <w:t>8541 40 90 00</w:t>
                  </w:r>
                </w:p>
              </w:tc>
              <w:tc>
                <w:tcPr>
                  <w:tcW w:w="3714" w:type="dxa"/>
                </w:tcPr>
                <w:p w14:paraId="2BA80E31" w14:textId="77777777" w:rsidR="00191F7B" w:rsidRPr="007C2D53" w:rsidRDefault="00191F7B" w:rsidP="00191F7B">
                  <w:pPr>
                    <w:pStyle w:val="NormalWeb"/>
                  </w:pPr>
                  <w:r w:rsidRPr="007C2D53">
                    <w:t>- - інші</w:t>
                  </w:r>
                </w:p>
              </w:tc>
            </w:tr>
          </w:tbl>
          <w:p w14:paraId="378C63FB"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EA49FE" w:rsidRPr="007C2D53" w14:paraId="19FB2D42" w14:textId="77777777" w:rsidTr="007C2D53">
        <w:trPr>
          <w:trHeight w:val="550"/>
        </w:trPr>
        <w:tc>
          <w:tcPr>
            <w:cnfStyle w:val="001000000000" w:firstRow="0" w:lastRow="0" w:firstColumn="1" w:lastColumn="0" w:oddVBand="0" w:evenVBand="0" w:oddHBand="0" w:evenHBand="0" w:firstRowFirstColumn="0" w:firstRowLastColumn="0" w:lastRowFirstColumn="0" w:lastRowLastColumn="0"/>
            <w:tcW w:w="4675" w:type="dxa"/>
            <w:gridSpan w:val="2"/>
          </w:tcPr>
          <w:p w14:paraId="191E70B3" w14:textId="77777777" w:rsidR="00EA49FE" w:rsidRPr="007C2D53" w:rsidRDefault="00EA49FE" w:rsidP="00EA49FE">
            <w:pPr>
              <w:pStyle w:val="ListParagraph"/>
              <w:numPr>
                <w:ilvl w:val="0"/>
                <w:numId w:val="2"/>
              </w:numPr>
              <w:rPr>
                <w:rFonts w:ascii="Times New Roman" w:eastAsia="Times New Roman" w:hAnsi="Times New Roman" w:cs="Times New Roman"/>
                <w:b w:val="0"/>
                <w:color w:val="000000"/>
                <w:sz w:val="24"/>
                <w:szCs w:val="24"/>
                <w:lang w:val="en-US" w:eastAsia="uk-UA"/>
              </w:rPr>
            </w:pPr>
            <w:r w:rsidRPr="007C2D53">
              <w:rPr>
                <w:rFonts w:ascii="Times New Roman" w:eastAsia="Times New Roman" w:hAnsi="Times New Roman" w:cs="Times New Roman"/>
                <w:b w:val="0"/>
                <w:color w:val="000000"/>
                <w:sz w:val="24"/>
                <w:szCs w:val="24"/>
                <w:lang w:val="en-US" w:eastAsia="uk-UA"/>
              </w:rPr>
              <w:t>Waste management</w:t>
            </w:r>
          </w:p>
        </w:tc>
        <w:tc>
          <w:tcPr>
            <w:tcW w:w="6093" w:type="dxa"/>
          </w:tcPr>
          <w:p w14:paraId="3FD643FE" w14:textId="77777777" w:rsidR="00EA49FE" w:rsidRPr="007C2D53" w:rsidRDefault="00EA49FE"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04ED5709" w14:textId="77777777" w:rsidTr="007C2D53">
        <w:trPr>
          <w:trHeight w:val="570"/>
        </w:trPr>
        <w:tc>
          <w:tcPr>
            <w:cnfStyle w:val="001000000000" w:firstRow="0" w:lastRow="0" w:firstColumn="1" w:lastColumn="0" w:oddVBand="0" w:evenVBand="0" w:oddHBand="0" w:evenHBand="0" w:firstRowFirstColumn="0" w:firstRowLastColumn="0" w:lastRowFirstColumn="0" w:lastRowLastColumn="0"/>
            <w:tcW w:w="2425" w:type="dxa"/>
            <w:hideMark/>
          </w:tcPr>
          <w:p w14:paraId="7648961B" w14:textId="77777777" w:rsidR="00BD39B8" w:rsidRPr="007C2D53" w:rsidRDefault="00BD39B8" w:rsidP="005F6A94">
            <w:pPr>
              <w:rPr>
                <w:rFonts w:ascii="Times New Roman" w:eastAsia="Times New Roman" w:hAnsi="Times New Roman" w:cs="Times New Roman"/>
                <w:color w:val="000000"/>
                <w:sz w:val="24"/>
                <w:szCs w:val="24"/>
                <w:lang w:eastAsia="uk-UA"/>
              </w:rPr>
            </w:pPr>
            <w:bookmarkStart w:id="0" w:name="_GoBack"/>
            <w:r w:rsidRPr="007C2D53">
              <w:rPr>
                <w:rFonts w:ascii="Times New Roman" w:eastAsia="Times New Roman" w:hAnsi="Times New Roman" w:cs="Times New Roman"/>
                <w:color w:val="000000"/>
                <w:sz w:val="24"/>
                <w:szCs w:val="24"/>
                <w:lang w:eastAsia="uk-UA"/>
              </w:rPr>
              <w:t>847420</w:t>
            </w:r>
          </w:p>
          <w:bookmarkEnd w:id="0"/>
          <w:p w14:paraId="590A1818" w14:textId="77777777" w:rsidR="007C2D53" w:rsidRPr="007C2D53" w:rsidRDefault="007C2D53" w:rsidP="005F6A94">
            <w:pPr>
              <w:rPr>
                <w:rFonts w:ascii="Times New Roman" w:eastAsia="Times New Roman" w:hAnsi="Times New Roman" w:cs="Times New Roman"/>
                <w:b w:val="0"/>
                <w:i/>
                <w:color w:val="000000"/>
                <w:sz w:val="20"/>
                <w:szCs w:val="20"/>
                <w:lang w:eastAsia="uk-UA"/>
              </w:rPr>
            </w:pPr>
          </w:p>
          <w:p w14:paraId="5404097A" w14:textId="1A605020" w:rsidR="007C2D53" w:rsidRPr="007C2D53" w:rsidRDefault="007C2D53" w:rsidP="005F6A94">
            <w:pPr>
              <w:rPr>
                <w:rFonts w:ascii="Times New Roman" w:eastAsia="Times New Roman" w:hAnsi="Times New Roman" w:cs="Times New Roman"/>
                <w:b w:val="0"/>
                <w:i/>
                <w:color w:val="000000"/>
                <w:sz w:val="20"/>
                <w:szCs w:val="20"/>
                <w:lang w:eastAsia="uk-UA"/>
              </w:rPr>
            </w:pPr>
            <w:r w:rsidRPr="007C2D53">
              <w:rPr>
                <w:rFonts w:ascii="Times New Roman" w:eastAsia="Times New Roman" w:hAnsi="Times New Roman" w:cs="Times New Roman"/>
                <w:b w:val="0"/>
                <w:i/>
                <w:color w:val="000000"/>
                <w:sz w:val="20"/>
                <w:szCs w:val="20"/>
                <w:lang w:eastAsia="uk-UA"/>
              </w:rPr>
              <w:t xml:space="preserve">8474: Обладнання для сортування, просіювання, сепарації, </w:t>
            </w:r>
            <w:r w:rsidRPr="007C2D53">
              <w:rPr>
                <w:rFonts w:ascii="Times New Roman" w:eastAsia="Times New Roman" w:hAnsi="Times New Roman" w:cs="Times New Roman"/>
                <w:b w:val="0"/>
                <w:i/>
                <w:color w:val="000000"/>
                <w:sz w:val="20"/>
                <w:szCs w:val="20"/>
                <w:lang w:eastAsia="uk-UA"/>
              </w:rPr>
              <w:lastRenderedPageBreak/>
              <w:t>промивання, подрібнення, розмелювання, змішування або перемішування ґрунту, каміння, руд чи інших мінеральних копалин у твердому (включаючи порошкоподібний та пастоподібний) стані; обладнання для агломерації, формування або відливання твердого мінерального палива, керамічних паст, незатверділого цементу, гіпсових матеріалів або інших мінеральних речовин у вигляді порошку або пасти; машини формувальні для виробництва піщаних ливарних форм:</w:t>
            </w:r>
          </w:p>
        </w:tc>
        <w:tc>
          <w:tcPr>
            <w:tcW w:w="2250" w:type="dxa"/>
            <w:hideMark/>
          </w:tcPr>
          <w:p w14:paraId="39EC789E"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lastRenderedPageBreak/>
              <w:t>Machines to crush or grind stone, ores and mineral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724"/>
            </w:tblGrid>
            <w:tr w:rsidR="00BE4AEC" w:rsidRPr="007C2D53" w14:paraId="1BA346A6" w14:textId="77777777" w:rsidTr="009C4AF5">
              <w:tc>
                <w:tcPr>
                  <w:tcW w:w="2400" w:type="dxa"/>
                </w:tcPr>
                <w:p w14:paraId="3FDC236F" w14:textId="77777777" w:rsidR="00BE4AEC" w:rsidRPr="007C2D53" w:rsidRDefault="00BE4AEC" w:rsidP="00BE4AEC">
                  <w:pPr>
                    <w:pStyle w:val="NormalWeb"/>
                  </w:pPr>
                  <w:r w:rsidRPr="007C2D53">
                    <w:t>8474 20 00 00</w:t>
                  </w:r>
                </w:p>
              </w:tc>
              <w:tc>
                <w:tcPr>
                  <w:tcW w:w="3724" w:type="dxa"/>
                </w:tcPr>
                <w:p w14:paraId="7B483196" w14:textId="77777777" w:rsidR="00BE4AEC" w:rsidRPr="007C2D53" w:rsidRDefault="00BE4AEC" w:rsidP="00BE4AEC">
                  <w:pPr>
                    <w:pStyle w:val="NormalWeb"/>
                  </w:pPr>
                  <w:r w:rsidRPr="007C2D53">
                    <w:t>- машини для подрібнення або розмелювання</w:t>
                  </w:r>
                </w:p>
              </w:tc>
            </w:tr>
          </w:tbl>
          <w:p w14:paraId="61DA0B38"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0116CA00" w14:textId="77777777" w:rsidTr="007C2D53">
        <w:trPr>
          <w:trHeight w:val="675"/>
        </w:trPr>
        <w:tc>
          <w:tcPr>
            <w:cnfStyle w:val="001000000000" w:firstRow="0" w:lastRow="0" w:firstColumn="1" w:lastColumn="0" w:oddVBand="0" w:evenVBand="0" w:oddHBand="0" w:evenHBand="0" w:firstRowFirstColumn="0" w:firstRowLastColumn="0" w:lastRowFirstColumn="0" w:lastRowLastColumn="0"/>
            <w:tcW w:w="2425" w:type="dxa"/>
            <w:hideMark/>
          </w:tcPr>
          <w:p w14:paraId="2030B922"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2139</w:t>
            </w:r>
          </w:p>
        </w:tc>
        <w:tc>
          <w:tcPr>
            <w:tcW w:w="2250" w:type="dxa"/>
            <w:hideMark/>
          </w:tcPr>
          <w:p w14:paraId="083AFE0F"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Filtering or purifying machinery for gases nes</w:t>
            </w:r>
          </w:p>
        </w:tc>
        <w:tc>
          <w:tcPr>
            <w:tcW w:w="6093" w:type="dxa"/>
          </w:tcPr>
          <w:tbl>
            <w:tblPr>
              <w:tblStyle w:val="TableGrid"/>
              <w:tblpPr w:leftFromText="180" w:rightFromText="180" w:vertAnchor="text" w:horzAnchor="margin" w:tblpY="-28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691"/>
            </w:tblGrid>
            <w:tr w:rsidR="001327EE" w:rsidRPr="007C2D53" w14:paraId="3CAE483D" w14:textId="77777777" w:rsidTr="009C4AF5">
              <w:tc>
                <w:tcPr>
                  <w:tcW w:w="2400" w:type="dxa"/>
                </w:tcPr>
                <w:p w14:paraId="5A313B79" w14:textId="77777777" w:rsidR="001327EE" w:rsidRPr="007C2D53" w:rsidRDefault="001327EE" w:rsidP="001327EE">
                  <w:pPr>
                    <w:pStyle w:val="NormalWeb"/>
                  </w:pPr>
                  <w:r w:rsidRPr="007C2D53">
                    <w:t>8421 39</w:t>
                  </w:r>
                </w:p>
              </w:tc>
              <w:tc>
                <w:tcPr>
                  <w:tcW w:w="3691" w:type="dxa"/>
                </w:tcPr>
                <w:p w14:paraId="2DC36960" w14:textId="77777777" w:rsidR="001327EE" w:rsidRPr="007C2D53" w:rsidRDefault="001327EE" w:rsidP="001327EE">
                  <w:pPr>
                    <w:pStyle w:val="NormalWeb"/>
                  </w:pPr>
                  <w:r w:rsidRPr="007C2D53">
                    <w:t>- - інше:</w:t>
                  </w:r>
                </w:p>
              </w:tc>
            </w:tr>
            <w:tr w:rsidR="001327EE" w:rsidRPr="007C2D53" w14:paraId="7E66973B" w14:textId="77777777" w:rsidTr="009C4AF5">
              <w:tc>
                <w:tcPr>
                  <w:tcW w:w="2400" w:type="dxa"/>
                </w:tcPr>
                <w:p w14:paraId="05162721" w14:textId="77777777" w:rsidR="001327EE" w:rsidRPr="007C2D53" w:rsidRDefault="001327EE" w:rsidP="001327EE">
                  <w:pPr>
                    <w:pStyle w:val="NormalWeb"/>
                  </w:pPr>
                  <w:r w:rsidRPr="007C2D53">
                    <w:t>8421 39 20 00</w:t>
                  </w:r>
                </w:p>
              </w:tc>
              <w:tc>
                <w:tcPr>
                  <w:tcW w:w="3691" w:type="dxa"/>
                </w:tcPr>
                <w:p w14:paraId="3DE7BDBB" w14:textId="77777777" w:rsidR="001327EE" w:rsidRPr="007C2D53" w:rsidRDefault="001327EE" w:rsidP="001327EE">
                  <w:pPr>
                    <w:pStyle w:val="NormalWeb"/>
                  </w:pPr>
                  <w:r w:rsidRPr="007C2D53">
                    <w:t>- - - обладнання для фільтрування або очищення повітря</w:t>
                  </w:r>
                </w:p>
              </w:tc>
            </w:tr>
            <w:tr w:rsidR="001327EE" w:rsidRPr="007C2D53" w14:paraId="68C5EE78" w14:textId="77777777" w:rsidTr="009C4AF5">
              <w:tc>
                <w:tcPr>
                  <w:tcW w:w="2400" w:type="dxa"/>
                </w:tcPr>
                <w:p w14:paraId="40C4ACA4" w14:textId="77777777" w:rsidR="001327EE" w:rsidRPr="007C2D53" w:rsidRDefault="001327EE" w:rsidP="001327EE">
                  <w:pPr>
                    <w:pStyle w:val="NormalWeb"/>
                  </w:pPr>
                  <w:r w:rsidRPr="007C2D53">
                    <w:t> </w:t>
                  </w:r>
                </w:p>
              </w:tc>
              <w:tc>
                <w:tcPr>
                  <w:tcW w:w="3691" w:type="dxa"/>
                </w:tcPr>
                <w:p w14:paraId="541FF34F" w14:textId="77777777" w:rsidR="001327EE" w:rsidRPr="007C2D53" w:rsidRDefault="001327EE" w:rsidP="001327EE">
                  <w:pPr>
                    <w:pStyle w:val="NormalWeb"/>
                  </w:pPr>
                  <w:r w:rsidRPr="007C2D53">
                    <w:t>- - - обладнання для фільтрування або очищення інших газів:</w:t>
                  </w:r>
                </w:p>
              </w:tc>
            </w:tr>
            <w:tr w:rsidR="001327EE" w:rsidRPr="007C2D53" w14:paraId="7B1AF8C2" w14:textId="77777777" w:rsidTr="009C4AF5">
              <w:tc>
                <w:tcPr>
                  <w:tcW w:w="2400" w:type="dxa"/>
                </w:tcPr>
                <w:p w14:paraId="0C5A6A75" w14:textId="77777777" w:rsidR="001327EE" w:rsidRPr="007C2D53" w:rsidRDefault="001327EE" w:rsidP="001327EE">
                  <w:pPr>
                    <w:pStyle w:val="NormalWeb"/>
                  </w:pPr>
                  <w:r w:rsidRPr="007C2D53">
                    <w:t>8421 39 60</w:t>
                  </w:r>
                </w:p>
              </w:tc>
              <w:tc>
                <w:tcPr>
                  <w:tcW w:w="3691" w:type="dxa"/>
                </w:tcPr>
                <w:p w14:paraId="03B2BD76" w14:textId="77777777" w:rsidR="001327EE" w:rsidRPr="007C2D53" w:rsidRDefault="001327EE" w:rsidP="001327EE">
                  <w:pPr>
                    <w:pStyle w:val="NormalWeb"/>
                  </w:pPr>
                  <w:r w:rsidRPr="007C2D53">
                    <w:t>- - - - за допомогою каталітичного процесу:</w:t>
                  </w:r>
                </w:p>
              </w:tc>
            </w:tr>
            <w:tr w:rsidR="001327EE" w:rsidRPr="007C2D53" w14:paraId="263141C7" w14:textId="77777777" w:rsidTr="009C4AF5">
              <w:tc>
                <w:tcPr>
                  <w:tcW w:w="2400" w:type="dxa"/>
                </w:tcPr>
                <w:p w14:paraId="54C620B6" w14:textId="77777777" w:rsidR="001327EE" w:rsidRPr="007C2D53" w:rsidRDefault="001327EE" w:rsidP="001327EE">
                  <w:pPr>
                    <w:pStyle w:val="NormalWeb"/>
                  </w:pPr>
                  <w:r w:rsidRPr="007C2D53">
                    <w:t>8421 39 60 10</w:t>
                  </w:r>
                </w:p>
              </w:tc>
              <w:tc>
                <w:tcPr>
                  <w:tcW w:w="3691" w:type="dxa"/>
                </w:tcPr>
                <w:p w14:paraId="4FE1D83B" w14:textId="77777777" w:rsidR="001327EE" w:rsidRPr="007C2D53" w:rsidRDefault="001327EE" w:rsidP="001327EE">
                  <w:pPr>
                    <w:pStyle w:val="NormalWeb"/>
                  </w:pPr>
                  <w:r w:rsidRPr="007C2D53">
                    <w:t>- - - - - для промислового складання моторних транспортних засобів</w:t>
                  </w:r>
                </w:p>
              </w:tc>
            </w:tr>
            <w:tr w:rsidR="001327EE" w:rsidRPr="007C2D53" w14:paraId="008E2C47" w14:textId="77777777" w:rsidTr="009C4AF5">
              <w:tc>
                <w:tcPr>
                  <w:tcW w:w="2400" w:type="dxa"/>
                </w:tcPr>
                <w:p w14:paraId="4AB529D0" w14:textId="77777777" w:rsidR="001327EE" w:rsidRPr="007C2D53" w:rsidRDefault="001327EE" w:rsidP="001327EE">
                  <w:pPr>
                    <w:pStyle w:val="NormalWeb"/>
                  </w:pPr>
                  <w:r w:rsidRPr="007C2D53">
                    <w:t>8421 39 60 90</w:t>
                  </w:r>
                </w:p>
              </w:tc>
              <w:tc>
                <w:tcPr>
                  <w:tcW w:w="3691" w:type="dxa"/>
                </w:tcPr>
                <w:p w14:paraId="2311E515" w14:textId="77777777" w:rsidR="001327EE" w:rsidRPr="007C2D53" w:rsidRDefault="001327EE" w:rsidP="001327EE">
                  <w:pPr>
                    <w:pStyle w:val="NormalWeb"/>
                  </w:pPr>
                  <w:r w:rsidRPr="007C2D53">
                    <w:t>- - - - - інше</w:t>
                  </w:r>
                </w:p>
              </w:tc>
            </w:tr>
            <w:tr w:rsidR="001327EE" w:rsidRPr="007C2D53" w14:paraId="49086E0E" w14:textId="77777777" w:rsidTr="009C4AF5">
              <w:tc>
                <w:tcPr>
                  <w:tcW w:w="2400" w:type="dxa"/>
                </w:tcPr>
                <w:p w14:paraId="69454481" w14:textId="77777777" w:rsidR="001327EE" w:rsidRPr="007C2D53" w:rsidRDefault="001327EE" w:rsidP="001327EE">
                  <w:pPr>
                    <w:pStyle w:val="NormalWeb"/>
                  </w:pPr>
                  <w:r w:rsidRPr="007C2D53">
                    <w:t>8421 39 80</w:t>
                  </w:r>
                </w:p>
              </w:tc>
              <w:tc>
                <w:tcPr>
                  <w:tcW w:w="3691" w:type="dxa"/>
                </w:tcPr>
                <w:p w14:paraId="21620938" w14:textId="77777777" w:rsidR="001327EE" w:rsidRPr="007C2D53" w:rsidRDefault="001327EE" w:rsidP="001327EE">
                  <w:pPr>
                    <w:pStyle w:val="NormalWeb"/>
                  </w:pPr>
                  <w:r w:rsidRPr="007C2D53">
                    <w:t>- - - - інше:</w:t>
                  </w:r>
                </w:p>
              </w:tc>
            </w:tr>
            <w:tr w:rsidR="001327EE" w:rsidRPr="007C2D53" w14:paraId="1B812A57" w14:textId="77777777" w:rsidTr="009C4AF5">
              <w:tc>
                <w:tcPr>
                  <w:tcW w:w="2400" w:type="dxa"/>
                </w:tcPr>
                <w:p w14:paraId="6372D837" w14:textId="77777777" w:rsidR="001327EE" w:rsidRPr="007C2D53" w:rsidRDefault="001327EE" w:rsidP="001327EE">
                  <w:pPr>
                    <w:pStyle w:val="NormalWeb"/>
                  </w:pPr>
                  <w:r w:rsidRPr="007C2D53">
                    <w:t>8421 39 80 10</w:t>
                  </w:r>
                </w:p>
              </w:tc>
              <w:tc>
                <w:tcPr>
                  <w:tcW w:w="3691" w:type="dxa"/>
                </w:tcPr>
                <w:p w14:paraId="47DD9A9C" w14:textId="77777777" w:rsidR="001327EE" w:rsidRPr="007C2D53" w:rsidRDefault="001327EE" w:rsidP="001327EE">
                  <w:pPr>
                    <w:pStyle w:val="NormalWeb"/>
                  </w:pPr>
                  <w:r w:rsidRPr="007C2D53">
                    <w:t>- - - - - вологим способом</w:t>
                  </w:r>
                </w:p>
              </w:tc>
            </w:tr>
            <w:tr w:rsidR="001327EE" w:rsidRPr="007C2D53" w14:paraId="3ECD5C47" w14:textId="77777777" w:rsidTr="009C4AF5">
              <w:tc>
                <w:tcPr>
                  <w:tcW w:w="2400" w:type="dxa"/>
                </w:tcPr>
                <w:p w14:paraId="45421303" w14:textId="77777777" w:rsidR="001327EE" w:rsidRPr="007C2D53" w:rsidRDefault="001327EE" w:rsidP="001327EE">
                  <w:pPr>
                    <w:pStyle w:val="NormalWeb"/>
                  </w:pPr>
                  <w:r w:rsidRPr="007C2D53">
                    <w:t>8421 39 80 90</w:t>
                  </w:r>
                </w:p>
              </w:tc>
              <w:tc>
                <w:tcPr>
                  <w:tcW w:w="3691" w:type="dxa"/>
                </w:tcPr>
                <w:p w14:paraId="12E037E7" w14:textId="77777777" w:rsidR="001327EE" w:rsidRPr="007C2D53" w:rsidRDefault="001327EE" w:rsidP="001327EE">
                  <w:pPr>
                    <w:pStyle w:val="NormalWeb"/>
                  </w:pPr>
                  <w:r w:rsidRPr="007C2D53">
                    <w:t>- - - - - інше</w:t>
                  </w:r>
                </w:p>
              </w:tc>
            </w:tr>
          </w:tbl>
          <w:p w14:paraId="6759F4F2"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76F5A63C" w14:textId="77777777" w:rsidTr="007C2D53">
        <w:trPr>
          <w:trHeight w:val="570"/>
        </w:trPr>
        <w:tc>
          <w:tcPr>
            <w:cnfStyle w:val="001000000000" w:firstRow="0" w:lastRow="0" w:firstColumn="1" w:lastColumn="0" w:oddVBand="0" w:evenVBand="0" w:oddHBand="0" w:evenHBand="0" w:firstRowFirstColumn="0" w:firstRowLastColumn="0" w:lastRowFirstColumn="0" w:lastRowLastColumn="0"/>
            <w:tcW w:w="2425" w:type="dxa"/>
            <w:hideMark/>
          </w:tcPr>
          <w:p w14:paraId="62500C8F"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2121</w:t>
            </w:r>
          </w:p>
        </w:tc>
        <w:tc>
          <w:tcPr>
            <w:tcW w:w="2250" w:type="dxa"/>
            <w:hideMark/>
          </w:tcPr>
          <w:p w14:paraId="33FEAA62"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Water filtering or purifying machinery or apparatu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724"/>
            </w:tblGrid>
            <w:tr w:rsidR="001327EE" w:rsidRPr="007C2D53" w14:paraId="4BEB19A9" w14:textId="77777777" w:rsidTr="009C4AF5">
              <w:tc>
                <w:tcPr>
                  <w:tcW w:w="2400" w:type="dxa"/>
                </w:tcPr>
                <w:p w14:paraId="4BDB4E23" w14:textId="77777777" w:rsidR="001327EE" w:rsidRPr="007C2D53" w:rsidRDefault="001327EE" w:rsidP="001327EE">
                  <w:pPr>
                    <w:pStyle w:val="NormalWeb"/>
                  </w:pPr>
                  <w:r w:rsidRPr="007C2D53">
                    <w:t>8421 21 00 00</w:t>
                  </w:r>
                </w:p>
              </w:tc>
              <w:tc>
                <w:tcPr>
                  <w:tcW w:w="3724" w:type="dxa"/>
                </w:tcPr>
                <w:p w14:paraId="37517B11" w14:textId="77777777" w:rsidR="001327EE" w:rsidRPr="007C2D53" w:rsidRDefault="001327EE" w:rsidP="001327EE">
                  <w:pPr>
                    <w:pStyle w:val="NormalWeb"/>
                  </w:pPr>
                  <w:r w:rsidRPr="007C2D53">
                    <w:t>- - для фільтрування або очищення води</w:t>
                  </w:r>
                </w:p>
              </w:tc>
            </w:tr>
          </w:tbl>
          <w:p w14:paraId="1544441C"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229602FF" w14:textId="77777777" w:rsidTr="007C2D53">
        <w:trPr>
          <w:trHeight w:val="570"/>
        </w:trPr>
        <w:tc>
          <w:tcPr>
            <w:cnfStyle w:val="001000000000" w:firstRow="0" w:lastRow="0" w:firstColumn="1" w:lastColumn="0" w:oddVBand="0" w:evenVBand="0" w:oddHBand="0" w:evenHBand="0" w:firstRowFirstColumn="0" w:firstRowLastColumn="0" w:lastRowFirstColumn="0" w:lastRowLastColumn="0"/>
            <w:tcW w:w="2425" w:type="dxa"/>
            <w:hideMark/>
          </w:tcPr>
          <w:p w14:paraId="48F73140"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2199</w:t>
            </w:r>
          </w:p>
        </w:tc>
        <w:tc>
          <w:tcPr>
            <w:tcW w:w="2250" w:type="dxa"/>
            <w:hideMark/>
          </w:tcPr>
          <w:p w14:paraId="4E293BFE"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Parts for filter/purifying machines for liquid/ga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724"/>
            </w:tblGrid>
            <w:tr w:rsidR="001327EE" w:rsidRPr="007C2D53" w14:paraId="7A19A45E" w14:textId="77777777" w:rsidTr="009C4AF5">
              <w:tc>
                <w:tcPr>
                  <w:tcW w:w="2400" w:type="dxa"/>
                </w:tcPr>
                <w:p w14:paraId="1EEF4DA7" w14:textId="77777777" w:rsidR="001327EE" w:rsidRPr="007C2D53" w:rsidRDefault="001327EE" w:rsidP="001327EE">
                  <w:pPr>
                    <w:pStyle w:val="NormalWeb"/>
                  </w:pPr>
                  <w:r w:rsidRPr="007C2D53">
                    <w:t>8421 99 00 00</w:t>
                  </w:r>
                </w:p>
              </w:tc>
              <w:tc>
                <w:tcPr>
                  <w:tcW w:w="3724" w:type="dxa"/>
                </w:tcPr>
                <w:p w14:paraId="5D82B2FE" w14:textId="77777777" w:rsidR="001327EE" w:rsidRPr="007C2D53" w:rsidRDefault="001327EE" w:rsidP="001327EE">
                  <w:pPr>
                    <w:pStyle w:val="NormalWeb"/>
                    <w:rPr>
                      <w:lang w:val="ru-RU"/>
                    </w:rPr>
                  </w:pPr>
                  <w:r w:rsidRPr="007C2D53">
                    <w:t>- - інші</w:t>
                  </w:r>
                  <w:r w:rsidRPr="007C2D53">
                    <w:rPr>
                      <w:lang w:val="ru-RU"/>
                    </w:rPr>
                    <w:t xml:space="preserve"> </w:t>
                  </w:r>
                  <w:r w:rsidRPr="007C2D53">
                    <w:t xml:space="preserve"> (частини центрифуг, включаючи відцентрові сушарки)</w:t>
                  </w:r>
                </w:p>
              </w:tc>
            </w:tr>
          </w:tbl>
          <w:p w14:paraId="44C3B225"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4AF5A7E9" w14:textId="77777777" w:rsidTr="007C2D53">
        <w:trPr>
          <w:trHeight w:val="570"/>
        </w:trPr>
        <w:tc>
          <w:tcPr>
            <w:cnfStyle w:val="001000000000" w:firstRow="0" w:lastRow="0" w:firstColumn="1" w:lastColumn="0" w:oddVBand="0" w:evenVBand="0" w:oddHBand="0" w:evenHBand="0" w:firstRowFirstColumn="0" w:firstRowLastColumn="0" w:lastRowFirstColumn="0" w:lastRowLastColumn="0"/>
            <w:tcW w:w="2425" w:type="dxa"/>
            <w:hideMark/>
          </w:tcPr>
          <w:p w14:paraId="6FFDA409"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902610</w:t>
            </w:r>
          </w:p>
        </w:tc>
        <w:tc>
          <w:tcPr>
            <w:tcW w:w="2250" w:type="dxa"/>
            <w:hideMark/>
          </w:tcPr>
          <w:p w14:paraId="708ADE55"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Equipment to measure or check liquid flow or level</w:t>
            </w:r>
          </w:p>
        </w:tc>
        <w:tc>
          <w:tcPr>
            <w:tcW w:w="6093" w:type="dxa"/>
          </w:tcPr>
          <w:p w14:paraId="1A8066D5"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76E45B71" w14:textId="77777777" w:rsidTr="007C2D53">
        <w:trPr>
          <w:trHeight w:val="570"/>
        </w:trPr>
        <w:tc>
          <w:tcPr>
            <w:cnfStyle w:val="001000000000" w:firstRow="0" w:lastRow="0" w:firstColumn="1" w:lastColumn="0" w:oddVBand="0" w:evenVBand="0" w:oddHBand="0" w:evenHBand="0" w:firstRowFirstColumn="0" w:firstRowLastColumn="0" w:lastRowFirstColumn="0" w:lastRowLastColumn="0"/>
            <w:tcW w:w="2425" w:type="dxa"/>
            <w:hideMark/>
          </w:tcPr>
          <w:p w14:paraId="4D3767C4"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41960</w:t>
            </w:r>
          </w:p>
        </w:tc>
        <w:tc>
          <w:tcPr>
            <w:tcW w:w="2250" w:type="dxa"/>
            <w:hideMark/>
          </w:tcPr>
          <w:p w14:paraId="6194A70A"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Machinery for liquefying air or other gase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0"/>
              <w:gridCol w:w="3724"/>
            </w:tblGrid>
            <w:tr w:rsidR="00BE4AEC" w:rsidRPr="007C2D53" w14:paraId="1B3A8FEE" w14:textId="77777777" w:rsidTr="009C4AF5">
              <w:tc>
                <w:tcPr>
                  <w:tcW w:w="2400" w:type="dxa"/>
                </w:tcPr>
                <w:p w14:paraId="1ED9067F" w14:textId="77777777" w:rsidR="00BE4AEC" w:rsidRPr="007C2D53" w:rsidRDefault="00BE4AEC" w:rsidP="00BE4AEC">
                  <w:pPr>
                    <w:pStyle w:val="NormalWeb"/>
                  </w:pPr>
                  <w:r w:rsidRPr="007C2D53">
                    <w:t>8419 60 00 00</w:t>
                  </w:r>
                </w:p>
              </w:tc>
              <w:tc>
                <w:tcPr>
                  <w:tcW w:w="3724" w:type="dxa"/>
                </w:tcPr>
                <w:p w14:paraId="06DB0424" w14:textId="77777777" w:rsidR="00BE4AEC" w:rsidRPr="007C2D53" w:rsidRDefault="00BE4AEC" w:rsidP="00BE4AEC">
                  <w:pPr>
                    <w:pStyle w:val="NormalWeb"/>
                  </w:pPr>
                  <w:r w:rsidRPr="007C2D53">
                    <w:t>- обладнання для скраплювання повітря або інших газів</w:t>
                  </w:r>
                </w:p>
              </w:tc>
            </w:tr>
          </w:tbl>
          <w:p w14:paraId="30B04F70"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EA49FE" w:rsidRPr="007C2D53" w14:paraId="6248FF20" w14:textId="77777777" w:rsidTr="007C2D53">
        <w:trPr>
          <w:trHeight w:val="570"/>
        </w:trPr>
        <w:tc>
          <w:tcPr>
            <w:cnfStyle w:val="001000000000" w:firstRow="0" w:lastRow="0" w:firstColumn="1" w:lastColumn="0" w:oddVBand="0" w:evenVBand="0" w:oddHBand="0" w:evenHBand="0" w:firstRowFirstColumn="0" w:firstRowLastColumn="0" w:lastRowFirstColumn="0" w:lastRowLastColumn="0"/>
            <w:tcW w:w="4675" w:type="dxa"/>
            <w:gridSpan w:val="2"/>
          </w:tcPr>
          <w:p w14:paraId="31950380" w14:textId="77777777" w:rsidR="00EA49FE" w:rsidRPr="007C2D53" w:rsidRDefault="00EA49FE" w:rsidP="00EA49FE">
            <w:pPr>
              <w:pStyle w:val="ListParagraph"/>
              <w:numPr>
                <w:ilvl w:val="0"/>
                <w:numId w:val="2"/>
              </w:numPr>
              <w:rPr>
                <w:rFonts w:ascii="Times New Roman" w:eastAsia="Times New Roman" w:hAnsi="Times New Roman" w:cs="Times New Roman"/>
                <w:b w:val="0"/>
                <w:color w:val="000000"/>
                <w:sz w:val="24"/>
                <w:szCs w:val="24"/>
                <w:lang w:val="en-US" w:eastAsia="uk-UA"/>
              </w:rPr>
            </w:pPr>
            <w:r w:rsidRPr="007C2D53">
              <w:rPr>
                <w:rFonts w:ascii="Times New Roman" w:eastAsia="Times New Roman" w:hAnsi="Times New Roman" w:cs="Times New Roman"/>
                <w:b w:val="0"/>
                <w:color w:val="000000"/>
                <w:sz w:val="24"/>
                <w:szCs w:val="24"/>
                <w:lang w:eastAsia="uk-UA"/>
              </w:rPr>
              <w:t>Transport</w:t>
            </w:r>
            <w:r w:rsidRPr="007C2D53">
              <w:rPr>
                <w:rFonts w:ascii="Times New Roman" w:eastAsia="Times New Roman" w:hAnsi="Times New Roman" w:cs="Times New Roman"/>
                <w:b w:val="0"/>
                <w:color w:val="000000"/>
                <w:sz w:val="24"/>
                <w:szCs w:val="24"/>
                <w:lang w:val="en-US" w:eastAsia="uk-UA"/>
              </w:rPr>
              <w:t xml:space="preserve"> (Rail products)</w:t>
            </w:r>
          </w:p>
        </w:tc>
        <w:tc>
          <w:tcPr>
            <w:tcW w:w="6093" w:type="dxa"/>
          </w:tcPr>
          <w:p w14:paraId="3CB40C4F" w14:textId="77777777" w:rsidR="00EA49FE" w:rsidRPr="007C2D53" w:rsidRDefault="00EA49FE"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57D6E1A4" w14:textId="77777777" w:rsidTr="007C2D53">
        <w:trPr>
          <w:trHeight w:val="484"/>
        </w:trPr>
        <w:tc>
          <w:tcPr>
            <w:cnfStyle w:val="001000000000" w:firstRow="0" w:lastRow="0" w:firstColumn="1" w:lastColumn="0" w:oddVBand="0" w:evenVBand="0" w:oddHBand="0" w:evenHBand="0" w:firstRowFirstColumn="0" w:firstRowLastColumn="0" w:lastRowFirstColumn="0" w:lastRowLastColumn="0"/>
            <w:tcW w:w="2425" w:type="dxa"/>
            <w:hideMark/>
          </w:tcPr>
          <w:p w14:paraId="257052F5"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60210</w:t>
            </w:r>
          </w:p>
        </w:tc>
        <w:tc>
          <w:tcPr>
            <w:tcW w:w="2250" w:type="dxa"/>
            <w:hideMark/>
          </w:tcPr>
          <w:p w14:paraId="612B3CCC"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Rail locomotives, diesel-electric</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3714"/>
            </w:tblGrid>
            <w:tr w:rsidR="00191F7B" w:rsidRPr="007C2D53" w14:paraId="707D2082" w14:textId="77777777" w:rsidTr="009C4AF5">
              <w:tc>
                <w:tcPr>
                  <w:tcW w:w="2438" w:type="dxa"/>
                </w:tcPr>
                <w:p w14:paraId="52C83600" w14:textId="77777777" w:rsidR="00191F7B" w:rsidRPr="007C2D53" w:rsidRDefault="00191F7B" w:rsidP="00191F7B">
                  <w:pPr>
                    <w:pStyle w:val="NormalWeb"/>
                  </w:pPr>
                  <w:r w:rsidRPr="007C2D53">
                    <w:t>8602 10 00 00</w:t>
                  </w:r>
                </w:p>
              </w:tc>
              <w:tc>
                <w:tcPr>
                  <w:tcW w:w="3714" w:type="dxa"/>
                </w:tcPr>
                <w:p w14:paraId="65CC7A4F" w14:textId="77777777" w:rsidR="00191F7B" w:rsidRPr="007C2D53" w:rsidRDefault="00191F7B" w:rsidP="00191F7B">
                  <w:pPr>
                    <w:pStyle w:val="NormalWeb"/>
                  </w:pPr>
                  <w:r w:rsidRPr="007C2D53">
                    <w:t>- локомотиви дизель-електричні</w:t>
                  </w:r>
                </w:p>
              </w:tc>
            </w:tr>
          </w:tbl>
          <w:p w14:paraId="0B550614"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2DF846CE" w14:textId="77777777" w:rsidTr="007C2D53">
        <w:trPr>
          <w:trHeight w:val="565"/>
        </w:trPr>
        <w:tc>
          <w:tcPr>
            <w:cnfStyle w:val="001000000000" w:firstRow="0" w:lastRow="0" w:firstColumn="1" w:lastColumn="0" w:oddVBand="0" w:evenVBand="0" w:oddHBand="0" w:evenHBand="0" w:firstRowFirstColumn="0" w:firstRowLastColumn="0" w:lastRowFirstColumn="0" w:lastRowLastColumn="0"/>
            <w:tcW w:w="2425" w:type="dxa"/>
            <w:hideMark/>
          </w:tcPr>
          <w:p w14:paraId="699B2924"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860719</w:t>
            </w:r>
          </w:p>
        </w:tc>
        <w:tc>
          <w:tcPr>
            <w:tcW w:w="2250" w:type="dxa"/>
            <w:hideMark/>
          </w:tcPr>
          <w:p w14:paraId="00863EBF"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Railway &amp; tramway axles, wheels and part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3714"/>
            </w:tblGrid>
            <w:tr w:rsidR="00191F7B" w:rsidRPr="007C2D53" w14:paraId="6044BB3E" w14:textId="77777777" w:rsidTr="009C4AF5">
              <w:tc>
                <w:tcPr>
                  <w:tcW w:w="2438" w:type="dxa"/>
                </w:tcPr>
                <w:p w14:paraId="3921D1BF" w14:textId="77777777" w:rsidR="00191F7B" w:rsidRPr="007C2D53" w:rsidRDefault="00191F7B" w:rsidP="00191F7B">
                  <w:pPr>
                    <w:pStyle w:val="NormalWeb"/>
                  </w:pPr>
                  <w:r w:rsidRPr="007C2D53">
                    <w:t>8607 19</w:t>
                  </w:r>
                </w:p>
              </w:tc>
              <w:tc>
                <w:tcPr>
                  <w:tcW w:w="3714" w:type="dxa"/>
                </w:tcPr>
                <w:p w14:paraId="6178543E" w14:textId="77777777" w:rsidR="00191F7B" w:rsidRPr="007C2D53" w:rsidRDefault="00191F7B" w:rsidP="00191F7B">
                  <w:pPr>
                    <w:pStyle w:val="NormalWeb"/>
                  </w:pPr>
                  <w:r w:rsidRPr="007C2D53">
                    <w:t>- - інші, включаючи частини:</w:t>
                  </w:r>
                </w:p>
              </w:tc>
            </w:tr>
            <w:tr w:rsidR="00191F7B" w:rsidRPr="007C2D53" w14:paraId="3AD32084" w14:textId="77777777" w:rsidTr="009C4AF5">
              <w:tc>
                <w:tcPr>
                  <w:tcW w:w="2438" w:type="dxa"/>
                </w:tcPr>
                <w:p w14:paraId="47D028DE" w14:textId="77777777" w:rsidR="00191F7B" w:rsidRPr="007C2D53" w:rsidRDefault="00191F7B" w:rsidP="00191F7B">
                  <w:pPr>
                    <w:pStyle w:val="NormalWeb"/>
                  </w:pPr>
                  <w:r w:rsidRPr="007C2D53">
                    <w:t>8607 19 10</w:t>
                  </w:r>
                </w:p>
              </w:tc>
              <w:tc>
                <w:tcPr>
                  <w:tcW w:w="3714" w:type="dxa"/>
                </w:tcPr>
                <w:p w14:paraId="17BCA358" w14:textId="77777777" w:rsidR="00191F7B" w:rsidRPr="007C2D53" w:rsidRDefault="00191F7B" w:rsidP="00191F7B">
                  <w:pPr>
                    <w:pStyle w:val="NormalWeb"/>
                  </w:pPr>
                  <w:r w:rsidRPr="007C2D53">
                    <w:t>- - - вісі, змонтовані або ні; колеса та їх частини:</w:t>
                  </w:r>
                </w:p>
              </w:tc>
            </w:tr>
            <w:tr w:rsidR="00191F7B" w:rsidRPr="007C2D53" w14:paraId="18113041" w14:textId="77777777" w:rsidTr="009C4AF5">
              <w:tc>
                <w:tcPr>
                  <w:tcW w:w="2438" w:type="dxa"/>
                </w:tcPr>
                <w:p w14:paraId="50932E9C" w14:textId="77777777" w:rsidR="00191F7B" w:rsidRPr="007C2D53" w:rsidRDefault="00191F7B" w:rsidP="00191F7B">
                  <w:pPr>
                    <w:pStyle w:val="NormalWeb"/>
                  </w:pPr>
                  <w:r w:rsidRPr="007C2D53">
                    <w:t>8607 19 10 10</w:t>
                  </w:r>
                </w:p>
              </w:tc>
              <w:tc>
                <w:tcPr>
                  <w:tcW w:w="3714" w:type="dxa"/>
                </w:tcPr>
                <w:p w14:paraId="396FFB87" w14:textId="77777777" w:rsidR="00191F7B" w:rsidRPr="007C2D53" w:rsidRDefault="00191F7B" w:rsidP="00191F7B">
                  <w:pPr>
                    <w:pStyle w:val="NormalWeb"/>
                  </w:pPr>
                  <w:r w:rsidRPr="007C2D53">
                    <w:t>- - - - штамповані сталеві</w:t>
                  </w:r>
                </w:p>
              </w:tc>
            </w:tr>
            <w:tr w:rsidR="00191F7B" w:rsidRPr="007C2D53" w14:paraId="76B809E3" w14:textId="77777777" w:rsidTr="009C4AF5">
              <w:tc>
                <w:tcPr>
                  <w:tcW w:w="2438" w:type="dxa"/>
                </w:tcPr>
                <w:p w14:paraId="6674E8A8" w14:textId="77777777" w:rsidR="00191F7B" w:rsidRPr="007C2D53" w:rsidRDefault="00191F7B" w:rsidP="00191F7B">
                  <w:pPr>
                    <w:pStyle w:val="NormalWeb"/>
                  </w:pPr>
                  <w:r w:rsidRPr="007C2D53">
                    <w:t>8607 19 10 90</w:t>
                  </w:r>
                </w:p>
              </w:tc>
              <w:tc>
                <w:tcPr>
                  <w:tcW w:w="3714" w:type="dxa"/>
                </w:tcPr>
                <w:p w14:paraId="2E0E53F8" w14:textId="77777777" w:rsidR="00191F7B" w:rsidRPr="007C2D53" w:rsidRDefault="00191F7B" w:rsidP="00191F7B">
                  <w:pPr>
                    <w:pStyle w:val="NormalWeb"/>
                  </w:pPr>
                  <w:r w:rsidRPr="007C2D53">
                    <w:t>- - - - інші</w:t>
                  </w:r>
                </w:p>
              </w:tc>
            </w:tr>
            <w:tr w:rsidR="00191F7B" w:rsidRPr="007C2D53" w14:paraId="71DA80B7" w14:textId="77777777" w:rsidTr="009C4AF5">
              <w:tc>
                <w:tcPr>
                  <w:tcW w:w="2438" w:type="dxa"/>
                </w:tcPr>
                <w:p w14:paraId="0D603D88" w14:textId="77777777" w:rsidR="00191F7B" w:rsidRPr="007C2D53" w:rsidRDefault="00191F7B" w:rsidP="00191F7B">
                  <w:pPr>
                    <w:pStyle w:val="NormalWeb"/>
                  </w:pPr>
                  <w:r w:rsidRPr="007C2D53">
                    <w:lastRenderedPageBreak/>
                    <w:t>8607 19 90 00</w:t>
                  </w:r>
                </w:p>
              </w:tc>
              <w:tc>
                <w:tcPr>
                  <w:tcW w:w="3714" w:type="dxa"/>
                </w:tcPr>
                <w:p w14:paraId="40254BD2" w14:textId="77777777" w:rsidR="00191F7B" w:rsidRPr="007C2D53" w:rsidRDefault="00191F7B" w:rsidP="00191F7B">
                  <w:pPr>
                    <w:pStyle w:val="NormalWeb"/>
                  </w:pPr>
                  <w:r w:rsidRPr="007C2D53">
                    <w:t>- - - частини візків, ходових балансирних візків та аналогічних візків</w:t>
                  </w:r>
                </w:p>
              </w:tc>
            </w:tr>
          </w:tbl>
          <w:p w14:paraId="6688ECFB"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r w:rsidR="00BD39B8" w:rsidRPr="007C2D53" w14:paraId="18358A9A" w14:textId="77777777" w:rsidTr="007C2D53">
        <w:trPr>
          <w:trHeight w:val="809"/>
        </w:trPr>
        <w:tc>
          <w:tcPr>
            <w:cnfStyle w:val="001000000000" w:firstRow="0" w:lastRow="0" w:firstColumn="1" w:lastColumn="0" w:oddVBand="0" w:evenVBand="0" w:oddHBand="0" w:evenHBand="0" w:firstRowFirstColumn="0" w:firstRowLastColumn="0" w:lastRowFirstColumn="0" w:lastRowLastColumn="0"/>
            <w:tcW w:w="2425" w:type="dxa"/>
            <w:hideMark/>
          </w:tcPr>
          <w:p w14:paraId="28C11CB6" w14:textId="77777777" w:rsidR="00BD39B8" w:rsidRPr="007C2D53" w:rsidRDefault="00BD39B8" w:rsidP="005F6A94">
            <w:pPr>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lastRenderedPageBreak/>
              <w:t>860630</w:t>
            </w:r>
          </w:p>
        </w:tc>
        <w:tc>
          <w:tcPr>
            <w:tcW w:w="2250" w:type="dxa"/>
            <w:hideMark/>
          </w:tcPr>
          <w:p w14:paraId="13773DB9"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r w:rsidRPr="007C2D53">
              <w:rPr>
                <w:rFonts w:ascii="Times New Roman" w:eastAsia="Times New Roman" w:hAnsi="Times New Roman" w:cs="Times New Roman"/>
                <w:color w:val="000000"/>
                <w:sz w:val="24"/>
                <w:szCs w:val="24"/>
                <w:lang w:eastAsia="uk-UA"/>
              </w:rPr>
              <w:t>Railway cars, self-discharging, nes</w:t>
            </w:r>
          </w:p>
        </w:tc>
        <w:tc>
          <w:tcPr>
            <w:tcW w:w="6093"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3714"/>
            </w:tblGrid>
            <w:tr w:rsidR="00191F7B" w:rsidRPr="007C2D53" w14:paraId="0F2498DD" w14:textId="77777777" w:rsidTr="009C4AF5">
              <w:tc>
                <w:tcPr>
                  <w:tcW w:w="2438" w:type="dxa"/>
                </w:tcPr>
                <w:p w14:paraId="6087A03F" w14:textId="77777777" w:rsidR="00191F7B" w:rsidRPr="007C2D53" w:rsidRDefault="00191F7B" w:rsidP="00191F7B">
                  <w:pPr>
                    <w:pStyle w:val="NormalWeb"/>
                  </w:pPr>
                  <w:r w:rsidRPr="007C2D53">
                    <w:t>8606 30 00 00</w:t>
                  </w:r>
                </w:p>
              </w:tc>
              <w:tc>
                <w:tcPr>
                  <w:tcW w:w="3714" w:type="dxa"/>
                </w:tcPr>
                <w:p w14:paraId="4E1B7A03" w14:textId="77777777" w:rsidR="00191F7B" w:rsidRPr="007C2D53" w:rsidRDefault="00191F7B" w:rsidP="00191F7B">
                  <w:pPr>
                    <w:pStyle w:val="NormalWeb"/>
                  </w:pPr>
                  <w:r w:rsidRPr="007C2D53">
                    <w:t>- вагони саморозвантажувальні, крім вагонів товарної підпозиції 8606 10</w:t>
                  </w:r>
                </w:p>
              </w:tc>
            </w:tr>
          </w:tbl>
          <w:p w14:paraId="0A090C9D" w14:textId="77777777" w:rsidR="00BD39B8" w:rsidRPr="007C2D53" w:rsidRDefault="00BD39B8" w:rsidP="005F6A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uk-UA"/>
              </w:rPr>
            </w:pPr>
          </w:p>
        </w:tc>
      </w:tr>
    </w:tbl>
    <w:p w14:paraId="5912E5D3" w14:textId="77777777" w:rsidR="00BD39B8" w:rsidRPr="007C2D53" w:rsidRDefault="00BD39B8" w:rsidP="005F6A94">
      <w:pPr>
        <w:spacing w:line="240" w:lineRule="auto"/>
        <w:rPr>
          <w:rFonts w:ascii="Times New Roman" w:hAnsi="Times New Roman" w:cs="Times New Roman"/>
          <w:sz w:val="24"/>
          <w:szCs w:val="24"/>
        </w:rPr>
      </w:pPr>
    </w:p>
    <w:p w14:paraId="4507AC1D" w14:textId="77777777" w:rsidR="00F63F3F" w:rsidRPr="007C2D53" w:rsidRDefault="002F4EF3" w:rsidP="005F6A94">
      <w:pPr>
        <w:spacing w:line="240" w:lineRule="auto"/>
        <w:rPr>
          <w:rFonts w:ascii="Times New Roman" w:hAnsi="Times New Roman" w:cs="Times New Roman"/>
          <w:sz w:val="24"/>
          <w:szCs w:val="24"/>
        </w:rPr>
      </w:pPr>
      <w:r w:rsidRPr="007C2D53">
        <w:rPr>
          <w:rFonts w:ascii="Times New Roman" w:hAnsi="Times New Roman" w:cs="Times New Roman"/>
          <w:sz w:val="24"/>
          <w:szCs w:val="24"/>
          <w:lang w:val="en-US"/>
        </w:rPr>
        <w:t xml:space="preserve">Source: </w:t>
      </w:r>
      <w:r w:rsidR="00F63F3F" w:rsidRPr="007C2D53">
        <w:rPr>
          <w:rFonts w:ascii="Times New Roman" w:hAnsi="Times New Roman" w:cs="Times New Roman"/>
          <w:sz w:val="24"/>
          <w:szCs w:val="24"/>
        </w:rPr>
        <w:t>http://www.ukrstat.gov.ua/klasf/nac_kls/op_ukzed_2016.htm</w:t>
      </w:r>
    </w:p>
    <w:sectPr w:rsidR="00F63F3F" w:rsidRPr="007C2D53" w:rsidSect="00BD39B8">
      <w:pgSz w:w="11906" w:h="16838"/>
      <w:pgMar w:top="850" w:right="851" w:bottom="850" w:left="85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D315D6"/>
    <w:multiLevelType w:val="hybridMultilevel"/>
    <w:tmpl w:val="3E8AADB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34573D2F"/>
    <w:multiLevelType w:val="hybridMultilevel"/>
    <w:tmpl w:val="EB20AE8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MbQwNzEyNzAzsDRU0lEKTi0uzszPAykwrgUAi/USSiwAAAA="/>
  </w:docVars>
  <w:rsids>
    <w:rsidRoot w:val="00044FAD"/>
    <w:rsid w:val="00044FAD"/>
    <w:rsid w:val="001327EE"/>
    <w:rsid w:val="00191F7B"/>
    <w:rsid w:val="002F4EF3"/>
    <w:rsid w:val="00394D8A"/>
    <w:rsid w:val="003E56B0"/>
    <w:rsid w:val="00405316"/>
    <w:rsid w:val="005B7EAA"/>
    <w:rsid w:val="005F6A94"/>
    <w:rsid w:val="00730AA5"/>
    <w:rsid w:val="00760C11"/>
    <w:rsid w:val="007C2D53"/>
    <w:rsid w:val="00855BD3"/>
    <w:rsid w:val="00885237"/>
    <w:rsid w:val="009C4AF5"/>
    <w:rsid w:val="00BD39B8"/>
    <w:rsid w:val="00BE4AEC"/>
    <w:rsid w:val="00BF26E6"/>
    <w:rsid w:val="00CC75CE"/>
    <w:rsid w:val="00E6244D"/>
    <w:rsid w:val="00E847A4"/>
    <w:rsid w:val="00EA49FE"/>
    <w:rsid w:val="00ED22C7"/>
    <w:rsid w:val="00F068C8"/>
    <w:rsid w:val="00F60800"/>
    <w:rsid w:val="00F63F3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88B9F"/>
  <w15:chartTrackingRefBased/>
  <w15:docId w15:val="{3FA8D286-EB9A-473D-A40E-1E3A443A0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9B8"/>
    <w:pPr>
      <w:ind w:left="720"/>
      <w:contextualSpacing/>
    </w:pPr>
  </w:style>
  <w:style w:type="paragraph" w:styleId="NormalWeb">
    <w:name w:val="Normal (Web)"/>
    <w:basedOn w:val="Normal"/>
    <w:uiPriority w:val="99"/>
    <w:unhideWhenUsed/>
    <w:rsid w:val="00BF26E6"/>
    <w:pPr>
      <w:spacing w:before="100" w:beforeAutospacing="1" w:after="100" w:afterAutospacing="1" w:line="240" w:lineRule="auto"/>
    </w:pPr>
    <w:rPr>
      <w:rFonts w:ascii="Times New Roman" w:eastAsia="Times New Roman" w:hAnsi="Times New Roman" w:cs="Times New Roman"/>
      <w:sz w:val="24"/>
      <w:szCs w:val="24"/>
      <w:lang w:eastAsia="uk-UA"/>
    </w:rPr>
  </w:style>
  <w:style w:type="table" w:styleId="TableGrid">
    <w:name w:val="Table Grid"/>
    <w:basedOn w:val="TableNormal"/>
    <w:uiPriority w:val="39"/>
    <w:rsid w:val="00BF2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3F3F"/>
    <w:rPr>
      <w:sz w:val="16"/>
      <w:szCs w:val="16"/>
    </w:rPr>
  </w:style>
  <w:style w:type="paragraph" w:styleId="CommentText">
    <w:name w:val="annotation text"/>
    <w:basedOn w:val="Normal"/>
    <w:link w:val="CommentTextChar"/>
    <w:uiPriority w:val="99"/>
    <w:semiHidden/>
    <w:unhideWhenUsed/>
    <w:rsid w:val="00F63F3F"/>
    <w:pPr>
      <w:spacing w:line="240" w:lineRule="auto"/>
    </w:pPr>
    <w:rPr>
      <w:sz w:val="20"/>
      <w:szCs w:val="20"/>
    </w:rPr>
  </w:style>
  <w:style w:type="character" w:customStyle="1" w:styleId="CommentTextChar">
    <w:name w:val="Comment Text Char"/>
    <w:basedOn w:val="DefaultParagraphFont"/>
    <w:link w:val="CommentText"/>
    <w:uiPriority w:val="99"/>
    <w:semiHidden/>
    <w:rsid w:val="00F63F3F"/>
    <w:rPr>
      <w:sz w:val="20"/>
      <w:szCs w:val="20"/>
    </w:rPr>
  </w:style>
  <w:style w:type="paragraph" w:styleId="CommentSubject">
    <w:name w:val="annotation subject"/>
    <w:basedOn w:val="CommentText"/>
    <w:next w:val="CommentText"/>
    <w:link w:val="CommentSubjectChar"/>
    <w:uiPriority w:val="99"/>
    <w:semiHidden/>
    <w:unhideWhenUsed/>
    <w:rsid w:val="00F63F3F"/>
    <w:rPr>
      <w:b/>
      <w:bCs/>
    </w:rPr>
  </w:style>
  <w:style w:type="character" w:customStyle="1" w:styleId="CommentSubjectChar">
    <w:name w:val="Comment Subject Char"/>
    <w:basedOn w:val="CommentTextChar"/>
    <w:link w:val="CommentSubject"/>
    <w:uiPriority w:val="99"/>
    <w:semiHidden/>
    <w:rsid w:val="00F63F3F"/>
    <w:rPr>
      <w:b/>
      <w:bCs/>
      <w:sz w:val="20"/>
      <w:szCs w:val="20"/>
    </w:rPr>
  </w:style>
  <w:style w:type="paragraph" w:styleId="BalloonText">
    <w:name w:val="Balloon Text"/>
    <w:basedOn w:val="Normal"/>
    <w:link w:val="BalloonTextChar"/>
    <w:uiPriority w:val="99"/>
    <w:semiHidden/>
    <w:unhideWhenUsed/>
    <w:rsid w:val="00F63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F3F"/>
    <w:rPr>
      <w:rFonts w:ascii="Segoe UI" w:hAnsi="Segoe UI" w:cs="Segoe UI"/>
      <w:sz w:val="18"/>
      <w:szCs w:val="18"/>
    </w:rPr>
  </w:style>
  <w:style w:type="table" w:styleId="PlainTable1">
    <w:name w:val="Plain Table 1"/>
    <w:basedOn w:val="TableNormal"/>
    <w:uiPriority w:val="41"/>
    <w:rsid w:val="002F4E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F4EF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C4AF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9C4A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38332">
      <w:bodyDiv w:val="1"/>
      <w:marLeft w:val="0"/>
      <w:marRight w:val="0"/>
      <w:marTop w:val="0"/>
      <w:marBottom w:val="0"/>
      <w:divBdr>
        <w:top w:val="none" w:sz="0" w:space="0" w:color="auto"/>
        <w:left w:val="none" w:sz="0" w:space="0" w:color="auto"/>
        <w:bottom w:val="none" w:sz="0" w:space="0" w:color="auto"/>
        <w:right w:val="none" w:sz="0" w:space="0" w:color="auto"/>
      </w:divBdr>
    </w:div>
    <w:div w:id="101102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857</Words>
  <Characters>4885</Characters>
  <Application>Microsoft Office Word</Application>
  <DocSecurity>0</DocSecurity>
  <Lines>40</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ya</dc:creator>
  <cp:keywords/>
  <dc:description/>
  <cp:lastModifiedBy>Vladislava Levakina</cp:lastModifiedBy>
  <cp:revision>3</cp:revision>
  <cp:lastPrinted>2017-11-07T08:42:00Z</cp:lastPrinted>
  <dcterms:created xsi:type="dcterms:W3CDTF">2017-11-15T12:46:00Z</dcterms:created>
  <dcterms:modified xsi:type="dcterms:W3CDTF">2017-11-16T12:32:00Z</dcterms:modified>
</cp:coreProperties>
</file>